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4BFCB" w14:textId="2712B455" w:rsidR="007E1E49" w:rsidRPr="00F647C1" w:rsidRDefault="003537BB" w:rsidP="007E1E49">
      <w:pPr>
        <w:jc w:val="center"/>
        <w:rPr>
          <w:b/>
          <w:lang w:val="fr-CA"/>
        </w:rPr>
      </w:pPr>
      <w:r>
        <w:rPr>
          <w:b/>
          <w:lang w:val="fr-CA"/>
        </w:rPr>
        <w:t>Annex</w:t>
      </w:r>
      <w:r w:rsidR="007364AC">
        <w:rPr>
          <w:b/>
          <w:lang w:val="fr-CA"/>
        </w:rPr>
        <w:t>e</w:t>
      </w:r>
      <w:r w:rsidR="007E1E49" w:rsidRPr="00F647C1">
        <w:rPr>
          <w:b/>
          <w:lang w:val="fr-CA"/>
        </w:rPr>
        <w:t xml:space="preserve"> I</w:t>
      </w:r>
    </w:p>
    <w:p w14:paraId="508EC3A2" w14:textId="77777777" w:rsidR="007E1E49" w:rsidRPr="00F647C1" w:rsidRDefault="007E1E49" w:rsidP="007E1E49">
      <w:pPr>
        <w:jc w:val="center"/>
        <w:rPr>
          <w:b/>
          <w:lang w:val="fr-CA"/>
        </w:rPr>
      </w:pPr>
    </w:p>
    <w:p w14:paraId="0FF4057B" w14:textId="77777777" w:rsidR="007E1E49" w:rsidRPr="00F647C1" w:rsidRDefault="007E1E49" w:rsidP="007E1E49">
      <w:pPr>
        <w:jc w:val="center"/>
        <w:rPr>
          <w:b/>
          <w:lang w:val="fr-CA"/>
        </w:rPr>
      </w:pPr>
      <w:r w:rsidRPr="00F647C1">
        <w:rPr>
          <w:b/>
          <w:lang w:val="fr-CA"/>
        </w:rPr>
        <w:t>TEXTE À INCLURE DANS L’ACCORD MIS À JOUR ENTRE LE GOUVERNEMENT DE LA CHINE ET LE COMITÉ EXÉCUTIF DU</w:t>
      </w:r>
      <w:r w:rsidRPr="00F647C1">
        <w:rPr>
          <w:b/>
          <w:lang w:val="fr-CA"/>
        </w:rPr>
        <w:br/>
        <w:t>FONDS MULTILATÉRAL POUR LA RÉDUCTION DE LA CONSOMMATION DES HYDROCHLOROFLUOROCARBURES</w:t>
      </w:r>
      <w:r w:rsidRPr="00F647C1">
        <w:rPr>
          <w:b/>
          <w:lang w:val="fr-CA"/>
        </w:rPr>
        <w:br/>
        <w:t>AU TITRE DE LA PHASE II DU PLAN DE GESTION DE L’ÉLIMINATION DES HCFC</w:t>
      </w:r>
    </w:p>
    <w:p w14:paraId="1F82FB2E" w14:textId="77777777" w:rsidR="007E1E49" w:rsidRPr="00F647C1" w:rsidRDefault="007E1E49" w:rsidP="007E1E49">
      <w:pPr>
        <w:jc w:val="center"/>
        <w:rPr>
          <w:lang w:val="fr-CA"/>
        </w:rPr>
      </w:pPr>
      <w:r w:rsidRPr="00F647C1">
        <w:rPr>
          <w:lang w:val="fr-CA"/>
        </w:rPr>
        <w:t>(Les changements importants sont indiqués en gras pour plus de clarté)</w:t>
      </w:r>
    </w:p>
    <w:p w14:paraId="7EEACFBA" w14:textId="77777777" w:rsidR="007E1E49" w:rsidRPr="00F647C1" w:rsidRDefault="007E1E49" w:rsidP="007E1E49">
      <w:pPr>
        <w:rPr>
          <w:lang w:val="fr-CA"/>
        </w:rPr>
      </w:pPr>
    </w:p>
    <w:p w14:paraId="112FFF5F" w14:textId="77777777" w:rsidR="007E1E49" w:rsidRPr="00F647C1" w:rsidRDefault="007E1E49" w:rsidP="007E1E49">
      <w:pPr>
        <w:rPr>
          <w:b/>
          <w:lang w:val="fr-CA"/>
        </w:rPr>
      </w:pPr>
      <w:r w:rsidRPr="00F647C1">
        <w:rPr>
          <w:b/>
          <w:lang w:val="fr-CA"/>
        </w:rPr>
        <w:t>17.</w:t>
      </w:r>
      <w:r w:rsidRPr="00F647C1">
        <w:rPr>
          <w:b/>
          <w:lang w:val="fr-CA"/>
        </w:rPr>
        <w:tab/>
        <w:t>Le présent Accord révisé remplace l’Accord conclu entre le gouvernement de la Chine et le Comité exécutif à sa 79</w:t>
      </w:r>
      <w:r w:rsidRPr="00F647C1">
        <w:rPr>
          <w:b/>
          <w:vertAlign w:val="superscript"/>
          <w:lang w:val="fr-CA"/>
        </w:rPr>
        <w:t>e</w:t>
      </w:r>
      <w:r w:rsidRPr="00F647C1">
        <w:rPr>
          <w:b/>
          <w:lang w:val="fr-CA"/>
        </w:rPr>
        <w:t> réunion.</w:t>
      </w:r>
    </w:p>
    <w:p w14:paraId="79648918" w14:textId="77777777" w:rsidR="007E1E49" w:rsidRPr="00F647C1" w:rsidRDefault="007E1E49" w:rsidP="007E1E49">
      <w:pPr>
        <w:rPr>
          <w:lang w:val="fr-CA"/>
        </w:rPr>
      </w:pPr>
    </w:p>
    <w:p w14:paraId="20EC56A8" w14:textId="77777777" w:rsidR="007E1E49" w:rsidRPr="00F647C1" w:rsidRDefault="007E1E49" w:rsidP="007E1E49">
      <w:pPr>
        <w:pStyle w:val="Heading1"/>
        <w:numPr>
          <w:ilvl w:val="0"/>
          <w:numId w:val="0"/>
        </w:numPr>
        <w:rPr>
          <w:lang w:val="fr-CA"/>
        </w:rPr>
      </w:pPr>
      <w:r w:rsidRPr="00F647C1">
        <w:rPr>
          <w:b/>
          <w:lang w:val="fr-CA"/>
        </w:rPr>
        <w:t xml:space="preserve">APPENDICE 2-A : LES OBJECTIFS ET LE FINANCEMENT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423"/>
        <w:gridCol w:w="161"/>
        <w:gridCol w:w="2551"/>
        <w:gridCol w:w="897"/>
        <w:gridCol w:w="897"/>
        <w:gridCol w:w="897"/>
        <w:gridCol w:w="897"/>
        <w:gridCol w:w="897"/>
        <w:gridCol w:w="897"/>
        <w:gridCol w:w="897"/>
        <w:gridCol w:w="897"/>
        <w:gridCol w:w="897"/>
        <w:gridCol w:w="897"/>
        <w:gridCol w:w="912"/>
        <w:gridCol w:w="977"/>
        <w:gridCol w:w="111"/>
      </w:tblGrid>
      <w:tr w:rsidR="007E1E49" w:rsidRPr="00F647C1" w14:paraId="1886C185" w14:textId="77777777" w:rsidTr="00532323">
        <w:trPr>
          <w:gridBefore w:val="1"/>
          <w:gridAfter w:val="1"/>
          <w:wBefore w:w="49" w:type="pct"/>
          <w:wAfter w:w="39" w:type="pct"/>
          <w:trHeight w:val="120"/>
          <w:tblHeader/>
        </w:trPr>
        <w:tc>
          <w:tcPr>
            <w:tcW w:w="2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5C5251A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proofErr w:type="spellStart"/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Rangée</w:t>
            </w:r>
            <w:proofErr w:type="spellEnd"/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72D2785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proofErr w:type="spellStart"/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Détails</w:t>
            </w:r>
            <w:proofErr w:type="spellEnd"/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A51E153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16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23DF5FB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17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128D4D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18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8C3AB33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19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58B9067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20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62FA732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21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2DF298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22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6C08B5C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23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3AF0F9B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24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DF67637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25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321EBB4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2026</w:t>
            </w:r>
          </w:p>
        </w:tc>
        <w:tc>
          <w:tcPr>
            <w:tcW w:w="3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75C3C6C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Total</w:t>
            </w:r>
          </w:p>
        </w:tc>
      </w:tr>
      <w:tr w:rsidR="007E1E49" w:rsidRPr="00F647C1" w14:paraId="0D63EA55" w14:textId="77777777" w:rsidTr="00532323">
        <w:trPr>
          <w:gridBefore w:val="1"/>
          <w:gridAfter w:val="1"/>
          <w:wBefore w:w="49" w:type="pct"/>
          <w:wAfter w:w="39" w:type="pct"/>
          <w:trHeight w:val="204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4BACD55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en-CA"/>
              </w:rPr>
            </w:pPr>
            <w:proofErr w:type="spellStart"/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Objectifs</w:t>
            </w:r>
            <w:proofErr w:type="spellEnd"/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 xml:space="preserve"> de </w:t>
            </w:r>
            <w:proofErr w:type="spellStart"/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consommation</w:t>
            </w:r>
            <w:proofErr w:type="spellEnd"/>
          </w:p>
        </w:tc>
      </w:tr>
      <w:tr w:rsidR="007E1E49" w:rsidRPr="00F647C1" w14:paraId="3928659C" w14:textId="77777777" w:rsidTr="00532323">
        <w:trPr>
          <w:gridBefore w:val="1"/>
          <w:gridAfter w:val="1"/>
          <w:wBefore w:w="49" w:type="pct"/>
          <w:wAfter w:w="39" w:type="pct"/>
          <w:trHeight w:val="42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21780C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754E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alendrier de réduction des substances du groupe I de l’annexe C du Protocole de Montréal (tonnes PAO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40" w:type="dxa"/>
            </w:tcMar>
            <w:hideMark/>
          </w:tcPr>
          <w:p w14:paraId="6C50F50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7 342,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8D45EC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7 342,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645380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7 342,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883843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7 342,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8740EB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 524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76663E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 524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E14007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 524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063BE9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 524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D94428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 524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BC94FC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6 262,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50615C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6 262,4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57E4BA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F647C1">
              <w:rPr>
                <w:color w:val="000000"/>
                <w:sz w:val="16"/>
                <w:szCs w:val="16"/>
                <w:lang w:val="en-CA"/>
              </w:rPr>
              <w:t>s.o</w:t>
            </w:r>
            <w:proofErr w:type="spellEnd"/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. </w:t>
            </w:r>
          </w:p>
        </w:tc>
      </w:tr>
      <w:tr w:rsidR="007E1E49" w:rsidRPr="00F647C1" w14:paraId="66E239AC" w14:textId="77777777" w:rsidTr="00532323">
        <w:trPr>
          <w:gridBefore w:val="1"/>
          <w:gridAfter w:val="1"/>
          <w:wBefore w:w="49" w:type="pct"/>
          <w:wAfter w:w="39" w:type="pct"/>
          <w:trHeight w:val="42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CEF0C1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F70935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Consommation totale maximum autorisée des substances du groupe I de l’annexe C (tonnes PAO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E29221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6 978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B0D1B5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6 978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0DF2D7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5 048,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CE07CC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5 048,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B20E2B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1 772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7A69EA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E218FD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898DC4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B47D5F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DE8C28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57B34F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2ABE0F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F647C1">
              <w:rPr>
                <w:color w:val="000000"/>
                <w:sz w:val="16"/>
                <w:szCs w:val="16"/>
                <w:lang w:val="en-CA"/>
              </w:rPr>
              <w:t>s.o</w:t>
            </w:r>
            <w:proofErr w:type="spellEnd"/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. </w:t>
            </w:r>
          </w:p>
        </w:tc>
      </w:tr>
      <w:tr w:rsidR="007E1E49" w:rsidRPr="00F647C1" w14:paraId="34E68F93" w14:textId="77777777" w:rsidTr="00532323">
        <w:trPr>
          <w:gridBefore w:val="1"/>
          <w:gridAfter w:val="1"/>
          <w:wBefore w:w="49" w:type="pct"/>
          <w:wAfter w:w="39" w:type="pct"/>
          <w:trHeight w:val="42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FCB6270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.3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C2C32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maximum autorisée des substances du groupe I de l’annexe C dans le secteur ICR (tonnes PAO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48834E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162,5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86291B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162,5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87C960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042,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E94A39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042,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755E83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609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5B9B36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609,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024968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6B00C5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AD6482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99A3B1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CD982B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F77E05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F647C1">
              <w:rPr>
                <w:color w:val="000000"/>
                <w:sz w:val="16"/>
                <w:szCs w:val="16"/>
                <w:lang w:val="en-CA"/>
              </w:rPr>
              <w:t>s.o</w:t>
            </w:r>
            <w:proofErr w:type="spellEnd"/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. </w:t>
            </w:r>
          </w:p>
        </w:tc>
      </w:tr>
      <w:tr w:rsidR="007E1E49" w:rsidRPr="00F647C1" w14:paraId="6C776BC8" w14:textId="77777777" w:rsidTr="00532323">
        <w:trPr>
          <w:gridBefore w:val="1"/>
          <w:gridAfter w:val="1"/>
          <w:wBefore w:w="49" w:type="pct"/>
          <w:wAfter w:w="39" w:type="pct"/>
          <w:trHeight w:val="42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C1EBAC5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.3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11EFCC2B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maximum autorisée des substances du groupe I de l’annexe C dans le secteur de la mousse XPS (tonnes PAO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77854B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286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E574BD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286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6067DD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032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2171E3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032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BEEEDC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397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8250EA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397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0AF5C2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397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26F354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762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F5CFC2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762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D4345E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65,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8DD9CE9" w14:textId="4BF998A1" w:rsidR="007E1E49" w:rsidRPr="00F647C1" w:rsidRDefault="003537BB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>
              <w:rPr>
                <w:color w:val="000000"/>
                <w:sz w:val="16"/>
                <w:szCs w:val="16"/>
                <w:lang w:val="en-CA"/>
              </w:rPr>
              <w:t>0,0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8D9895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F647C1">
              <w:rPr>
                <w:color w:val="000000"/>
                <w:sz w:val="16"/>
                <w:szCs w:val="16"/>
                <w:lang w:val="en-CA"/>
              </w:rPr>
              <w:t>s.o</w:t>
            </w:r>
            <w:proofErr w:type="spellEnd"/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. </w:t>
            </w:r>
          </w:p>
        </w:tc>
      </w:tr>
      <w:tr w:rsidR="007E1E49" w:rsidRPr="00F647C1" w14:paraId="29D82FD9" w14:textId="77777777" w:rsidTr="00532323">
        <w:trPr>
          <w:gridBefore w:val="1"/>
          <w:gridAfter w:val="1"/>
          <w:wBefore w:w="49" w:type="pct"/>
          <w:wAfter w:w="39" w:type="pct"/>
          <w:trHeight w:val="42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C6EBDEF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.3.3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95169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Consommation maximum autorisée des substances du groupe I de l’annexe C dans le secteur de la mousse PU (tonnes PAO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C35364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 449,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07156A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 449,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71547E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774,5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74A54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774,5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3F5D41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965,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8D61F7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965,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982F3F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965,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FD6711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078,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0BCA2A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078,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FB95FF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30,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5A2C159" w14:textId="514D849F" w:rsidR="007E1E49" w:rsidRPr="00F647C1" w:rsidRDefault="003537BB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>
              <w:rPr>
                <w:color w:val="000000"/>
                <w:sz w:val="16"/>
                <w:szCs w:val="16"/>
                <w:lang w:val="en-CA"/>
              </w:rPr>
              <w:t>0,0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FE0458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F647C1">
              <w:rPr>
                <w:color w:val="000000"/>
                <w:sz w:val="16"/>
                <w:szCs w:val="16"/>
                <w:lang w:val="en-CA"/>
              </w:rPr>
              <w:t>s.o</w:t>
            </w:r>
            <w:proofErr w:type="spellEnd"/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. </w:t>
            </w:r>
          </w:p>
        </w:tc>
      </w:tr>
      <w:tr w:rsidR="007E1E49" w:rsidRPr="00F647C1" w14:paraId="1E0F78CE" w14:textId="77777777" w:rsidTr="00532323">
        <w:trPr>
          <w:gridBefore w:val="1"/>
          <w:gridAfter w:val="1"/>
          <w:wBefore w:w="49" w:type="pct"/>
          <w:wAfter w:w="39" w:type="pct"/>
          <w:trHeight w:val="42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5B06F92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.3.4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528C7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maximum autorisée des substances du groupe I de l’annexe C dans le secteur RAC (tonnes PAO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CEA33F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697,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FD90E4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697,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505C1C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876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8E82FD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876,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E80DDB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259,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0C6AAA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259,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08E3F4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C1D985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66A725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*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CB2201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*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885148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*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472400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F647C1">
              <w:rPr>
                <w:color w:val="000000"/>
                <w:sz w:val="16"/>
                <w:szCs w:val="16"/>
                <w:lang w:val="en-CA"/>
              </w:rPr>
              <w:t>s.o</w:t>
            </w:r>
            <w:proofErr w:type="spellEnd"/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. </w:t>
            </w:r>
          </w:p>
        </w:tc>
      </w:tr>
      <w:tr w:rsidR="007E1E49" w:rsidRPr="00F647C1" w14:paraId="26667CD0" w14:textId="77777777" w:rsidTr="00532323">
        <w:trPr>
          <w:gridBefore w:val="1"/>
          <w:gridAfter w:val="1"/>
          <w:wBefore w:w="49" w:type="pct"/>
          <w:wAfter w:w="39" w:type="pct"/>
          <w:trHeight w:val="42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29A4104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.3.5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D098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maximum autorisée des substances du groupe I de l’annexe C dans le secteur des solvants (tonnes PAO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9242A8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55,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B817C9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55,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19609D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95,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4038A1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95,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6D5752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21,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5FC99C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21,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6A573F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21,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45E956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48,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B97A0D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48,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301FF9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55,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EB7397F" w14:textId="2D7BCF4C" w:rsidR="007E1E49" w:rsidRPr="00F647C1" w:rsidRDefault="003537BB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>
              <w:rPr>
                <w:color w:val="000000"/>
                <w:sz w:val="16"/>
                <w:szCs w:val="16"/>
                <w:lang w:val="en-CA"/>
              </w:rPr>
              <w:t>0,0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625778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F647C1">
              <w:rPr>
                <w:color w:val="000000"/>
                <w:sz w:val="16"/>
                <w:szCs w:val="16"/>
                <w:lang w:val="en-CA"/>
              </w:rPr>
              <w:t>s.o</w:t>
            </w:r>
            <w:proofErr w:type="spellEnd"/>
            <w:r w:rsidRPr="00F647C1">
              <w:rPr>
                <w:color w:val="000000"/>
                <w:sz w:val="16"/>
                <w:szCs w:val="16"/>
                <w:lang w:val="en-CA"/>
              </w:rPr>
              <w:t xml:space="preserve">. </w:t>
            </w:r>
          </w:p>
        </w:tc>
      </w:tr>
      <w:tr w:rsidR="007E1E49" w:rsidRPr="00EA5D72" w14:paraId="51B6E952" w14:textId="77777777" w:rsidTr="00532323">
        <w:trPr>
          <w:gridBefore w:val="1"/>
          <w:gridAfter w:val="1"/>
          <w:wBefore w:w="49" w:type="pct"/>
          <w:wAfter w:w="39" w:type="pct"/>
          <w:trHeight w:val="122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4CEEF16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fr-CA"/>
              </w:rPr>
              <w:t>Financement du plan du secteur de la réfrigération et de la climatisation industrielles et commerciales</w:t>
            </w:r>
          </w:p>
        </w:tc>
      </w:tr>
      <w:tr w:rsidR="007E1E49" w:rsidRPr="00F647C1" w14:paraId="3244FC03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121CFD2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1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92E8DBF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Financement convenu pour l’agence principale (PNUD)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A00A5F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3 368 75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5EAC1F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0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A1F785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458A57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6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7D12D8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6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ECCB00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1 776 04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D8A769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3F3EAC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F82940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F76CD1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BA74D9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C57758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9 144 797</w:t>
            </w:r>
          </w:p>
        </w:tc>
      </w:tr>
      <w:tr w:rsidR="007E1E49" w:rsidRPr="00F647C1" w14:paraId="01FF1B4F" w14:textId="77777777" w:rsidTr="00532323">
        <w:trPr>
          <w:gridBefore w:val="1"/>
          <w:gridAfter w:val="1"/>
          <w:wBefore w:w="49" w:type="pct"/>
          <w:wAfter w:w="39" w:type="pct"/>
          <w:trHeight w:val="116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B84C081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1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D9DE4B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Coûts d’appui pour le PNUD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731BD6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935 81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A3B462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4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EFEE8B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84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4325DD8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12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B46E52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12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9D1360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824 32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A11602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7A2EDA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083AA3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268AB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FA4CD9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07134B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 240 136</w:t>
            </w:r>
          </w:p>
        </w:tc>
      </w:tr>
      <w:tr w:rsidR="007E1E49" w:rsidRPr="00EA5D72" w14:paraId="238432BC" w14:textId="77777777" w:rsidTr="00532323">
        <w:trPr>
          <w:gridBefore w:val="1"/>
          <w:gridAfter w:val="1"/>
          <w:wBefore w:w="49" w:type="pct"/>
          <w:wAfter w:w="39" w:type="pct"/>
          <w:trHeight w:val="48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2C7513C" w14:textId="77777777" w:rsidR="007E1E49" w:rsidRPr="00F647C1" w:rsidRDefault="007E1E49" w:rsidP="00532323">
            <w:pPr>
              <w:jc w:val="center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fr-CA"/>
              </w:rPr>
              <w:lastRenderedPageBreak/>
              <w:t>Financement du plan du secteur de la mousse de polystyrène extrudée (XPS)</w:t>
            </w:r>
          </w:p>
        </w:tc>
      </w:tr>
      <w:tr w:rsidR="007E1E49" w:rsidRPr="00F647C1" w14:paraId="51A3B242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19B08C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2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AD644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Financement convenu pour l’agence principale (ONUDI)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DED06C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7 514 86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92909D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 732 61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66B038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274038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9 243 48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7B81A9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9 6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CE04CA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4 788 765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3E94E9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1 4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878482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1 3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975B9F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9 55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46C2DD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9 600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5278DA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1 971 76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9717BB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11 701 495</w:t>
            </w:r>
          </w:p>
        </w:tc>
      </w:tr>
      <w:tr w:rsidR="007E1E49" w:rsidRPr="00F647C1" w14:paraId="6F4FCD94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FFA7036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2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5AF801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Coûts d’appui pour l’ONUDI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8D2B0B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526 04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5D2A16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11 28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C8660A7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6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A36D30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47 04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44A0CF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72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7DFD7F1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035 21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16BF039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798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4EB92F9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791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C72333F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68 5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424DB17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72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4F5EE14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838 02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9BB3E4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7 819 105</w:t>
            </w:r>
          </w:p>
        </w:tc>
      </w:tr>
      <w:tr w:rsidR="007E1E49" w:rsidRPr="00F647C1" w14:paraId="1C216E43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38E86AC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2.3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DD16181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Financement convenu pour l’agence de coopération (Allemagne)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49676B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B55373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67 38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F338ED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7FCD7D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56 51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9F1B40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894C86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11 235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ED949D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0F1E9C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BA29E7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5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8A5D18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C6539B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264B28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085 135</w:t>
            </w:r>
          </w:p>
        </w:tc>
      </w:tr>
      <w:tr w:rsidR="007E1E49" w:rsidRPr="00F647C1" w14:paraId="2141A7FA" w14:textId="77777777" w:rsidTr="00532323">
        <w:trPr>
          <w:gridBefore w:val="1"/>
          <w:gridAfter w:val="1"/>
          <w:wBefore w:w="49" w:type="pct"/>
          <w:wAfter w:w="39" w:type="pct"/>
          <w:trHeight w:val="107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98FC101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2.4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AEC13D6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Coûts d’appui pour l’Allemagne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DC1D5B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0312A5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1 87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933444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ECEE90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2 50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2CE82D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77E4F0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5 18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3AA2F4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2E4CD6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EA89FA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9 80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012B6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5EAB33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7E9D94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9 365</w:t>
            </w:r>
          </w:p>
        </w:tc>
      </w:tr>
      <w:tr w:rsidR="007E1E49" w:rsidRPr="00EA5D72" w14:paraId="20472989" w14:textId="77777777" w:rsidTr="00532323">
        <w:trPr>
          <w:gridBefore w:val="1"/>
          <w:gridAfter w:val="1"/>
          <w:wBefore w:w="49" w:type="pct"/>
          <w:wAfter w:w="39" w:type="pct"/>
          <w:trHeight w:val="181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ED5EF38" w14:textId="77777777" w:rsidR="007E1E49" w:rsidRPr="00F647C1" w:rsidRDefault="007E1E49" w:rsidP="00532323">
            <w:pPr>
              <w:jc w:val="center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fr-CA"/>
              </w:rPr>
              <w:t>Financement du secteur de la mousse de polyuréthane (PU)</w:t>
            </w:r>
          </w:p>
        </w:tc>
      </w:tr>
      <w:tr w:rsidR="007E1E49" w:rsidRPr="00F647C1" w14:paraId="496DF892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5113FB7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3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1C62C3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Financement convenu pour l’agence principale (Banque mondiale)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A9C1B6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7 045 02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1D4A9FF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8A521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37CD809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0 3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7789F6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0 3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988B70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0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CE20AE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5 7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6C99384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5 6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E2D06FF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4 5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072288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4 000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8965E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4 026 18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0167AB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41 471 210</w:t>
            </w:r>
          </w:p>
        </w:tc>
      </w:tr>
      <w:tr w:rsidR="007E1E49" w:rsidRPr="00F647C1" w14:paraId="3C659F6A" w14:textId="77777777" w:rsidTr="00532323">
        <w:trPr>
          <w:gridBefore w:val="1"/>
          <w:gridAfter w:val="1"/>
          <w:wBefore w:w="49" w:type="pct"/>
          <w:wAfter w:w="39" w:type="pct"/>
          <w:trHeight w:val="175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AE5E730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3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0E2D05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Coûts d’appui pour la Banque mondiale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86054E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93 15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2A608F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B207E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6E57B1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421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CAEE85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421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D14D93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4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3DD7A2E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099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2A50BE7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092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0C68AEA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015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BCBFF5D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980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C1049C7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981 83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7EB63F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9 902 985</w:t>
            </w:r>
          </w:p>
        </w:tc>
      </w:tr>
      <w:tr w:rsidR="007E1E49" w:rsidRPr="00EA5D72" w14:paraId="4D9094A1" w14:textId="77777777" w:rsidTr="00532323">
        <w:trPr>
          <w:gridBefore w:val="1"/>
          <w:gridAfter w:val="1"/>
          <w:wBefore w:w="49" w:type="pct"/>
          <w:wAfter w:w="39" w:type="pct"/>
          <w:trHeight w:val="106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1A18C50" w14:textId="77777777" w:rsidR="007E1E49" w:rsidRPr="00F647C1" w:rsidRDefault="007E1E49" w:rsidP="00532323">
            <w:pPr>
              <w:jc w:val="center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fr-CA"/>
              </w:rPr>
              <w:t>Financement du plan du secteur des climatiseurs de salle (RAC)</w:t>
            </w:r>
          </w:p>
        </w:tc>
      </w:tr>
      <w:tr w:rsidR="007E1E49" w:rsidRPr="00F647C1" w14:paraId="0F82956A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EA2CDD6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4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6BF736C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Financement convenu pour l’agence principale (ONUDI)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9BBA03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4 671 08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DFD6D3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6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E53A2B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996D247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8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A0DA87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4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9049954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4 0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07AD28E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1 581 81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2EC5D6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0C87E7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6A804E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6D0E6C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7338BA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8 252 905</w:t>
            </w:r>
          </w:p>
        </w:tc>
      </w:tr>
      <w:tr w:rsidR="007E1E49" w:rsidRPr="00F647C1" w14:paraId="6D3B8624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FAAB915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4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38B2F9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Coûts d’appui pour l’ONUDI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DADD9A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026 97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184744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12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16D84A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186279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26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2A8FB6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98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7C0B54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98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F7DE27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810 72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E126B3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3A6F55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71FE45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D87217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41AA51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 177 703</w:t>
            </w:r>
          </w:p>
        </w:tc>
      </w:tr>
      <w:tr w:rsidR="007E1E49" w:rsidRPr="00F647C1" w14:paraId="29F72A09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F9614C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4.3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BA80051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Financement convenu pour l’agence de coopération (Italie)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720FE1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91 89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7C089F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079281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302C02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B92B04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5813CE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A0B45A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D7C3E0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263B5D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644786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BCB420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FB1257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91 892</w:t>
            </w:r>
          </w:p>
        </w:tc>
      </w:tr>
      <w:tr w:rsidR="007E1E49" w:rsidRPr="00F647C1" w14:paraId="316190D7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A147304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4.4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8D0877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ûts d’appui pour l’Italie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68A96E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08 10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DCC9F7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E0EA03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2259EA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843138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050ECC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B974FE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E115B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40A6AA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EA9DDB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5AC4C1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DEEE8B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08 108</w:t>
            </w:r>
          </w:p>
        </w:tc>
      </w:tr>
      <w:tr w:rsidR="007E1E49" w:rsidRPr="00EA5D72" w14:paraId="63F58124" w14:textId="77777777" w:rsidTr="00532323">
        <w:trPr>
          <w:gridBefore w:val="1"/>
          <w:gridAfter w:val="1"/>
          <w:wBefore w:w="49" w:type="pct"/>
          <w:wAfter w:w="39" w:type="pct"/>
          <w:trHeight w:val="101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6FE46F9" w14:textId="77777777" w:rsidR="007E1E49" w:rsidRPr="00F647C1" w:rsidRDefault="007E1E49" w:rsidP="00532323">
            <w:pPr>
              <w:jc w:val="center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fr-CA"/>
              </w:rPr>
              <w:t>Financement du plan du secteur de l’entretien, y compris le programme de facilitation</w:t>
            </w:r>
          </w:p>
        </w:tc>
      </w:tr>
      <w:tr w:rsidR="007E1E49" w:rsidRPr="00F647C1" w14:paraId="19A0C5DE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C68353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5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4CF6C55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Financement convenu pour l’agence principale </w:t>
            </w:r>
            <w:r w:rsidRPr="00F647C1">
              <w:rPr>
                <w:b/>
                <w:color w:val="000000"/>
                <w:sz w:val="16"/>
                <w:szCs w:val="16"/>
                <w:lang w:val="fr-CA"/>
              </w:rPr>
              <w:t>(PNUE)</w:t>
            </w: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47BC66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299 13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B7843B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57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FCB014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27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9FCB7F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37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F29666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57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24A4CB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810 86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76D02E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C14771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82A534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ACA7AA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4CF3B2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D1DC1C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8 890 000</w:t>
            </w:r>
          </w:p>
        </w:tc>
      </w:tr>
      <w:tr w:rsidR="007E1E49" w:rsidRPr="00F647C1" w14:paraId="78A1C4CF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D39ACF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5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BE6C3C7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ûts d’appui pour le </w:t>
            </w:r>
            <w:r w:rsidRPr="00F647C1">
              <w:rPr>
                <w:b/>
                <w:color w:val="000000"/>
                <w:sz w:val="16"/>
                <w:szCs w:val="16"/>
                <w:lang w:val="fr-CA"/>
              </w:rPr>
              <w:t>PNUE</w:t>
            </w: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EF1753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64 65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029D91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84 06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079ACE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61 43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6EB158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72 48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3A690D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94 59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80EB6E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10 68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78AD9D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4D3C97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BE5F66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02AFBD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C0CAEA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D94984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087 900</w:t>
            </w:r>
          </w:p>
        </w:tc>
      </w:tr>
      <w:tr w:rsidR="007E1E49" w:rsidRPr="00F647C1" w14:paraId="0C040997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1083940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5.3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389366C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Financement convenu pour l’agence de coopération (Allemagne)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1F9B5E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3C47BF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3D4A82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0435F1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3A4ED4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92F551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0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7DF67A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0997DB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B799B7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34F16D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C2B85A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CB2376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000 000</w:t>
            </w:r>
          </w:p>
        </w:tc>
      </w:tr>
      <w:tr w:rsidR="007E1E49" w:rsidRPr="00F647C1" w14:paraId="11E32622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F0AEEA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5.4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972FE4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ûts d’appui pour l’Allemagne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B92D22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6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A93DCA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584FA5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6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98599C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4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5683E0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B20863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4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9CA70A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650B41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119FF7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D6A770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8646E74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FEE3E9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20 000</w:t>
            </w:r>
          </w:p>
        </w:tc>
      </w:tr>
      <w:tr w:rsidR="007E1E49" w:rsidRPr="00F647C1" w14:paraId="78155B70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23A9794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5.5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CD5EF92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Financement convenu pour l’agence de coopération (Japon)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6546F9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04A76A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3B6F3B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CB0371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F3DC95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8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060F42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28454B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9B1C4D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3D880D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3D25AD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7F3DB8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13A63D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00 000</w:t>
            </w:r>
          </w:p>
        </w:tc>
      </w:tr>
      <w:tr w:rsidR="007E1E49" w:rsidRPr="00F647C1" w14:paraId="4AF0B38B" w14:textId="77777777" w:rsidTr="00532323">
        <w:trPr>
          <w:gridBefore w:val="1"/>
          <w:gridAfter w:val="1"/>
          <w:wBefore w:w="49" w:type="pct"/>
          <w:wAfter w:w="39" w:type="pct"/>
          <w:trHeight w:val="186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661CF32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5.6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156A693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ûts d’appui pour le Japon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4414772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0 4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75EA56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0 4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4FD053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0 4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9BEC94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0 4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73D8E8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0 4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F90A42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AF7773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2A45DA8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6A9BB1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87C338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FD0D24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91EBAC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52 000</w:t>
            </w:r>
          </w:p>
        </w:tc>
      </w:tr>
      <w:tr w:rsidR="007E1E49" w:rsidRPr="00EA5D72" w14:paraId="10B49A3E" w14:textId="77777777" w:rsidTr="00532323">
        <w:trPr>
          <w:gridBefore w:val="1"/>
          <w:gridAfter w:val="1"/>
          <w:wBefore w:w="49" w:type="pct"/>
          <w:wAfter w:w="39" w:type="pct"/>
          <w:trHeight w:val="132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F24C560" w14:textId="77777777" w:rsidR="007E1E49" w:rsidRPr="00F647C1" w:rsidRDefault="007E1E49" w:rsidP="00532323">
            <w:pPr>
              <w:jc w:val="center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fr-CA"/>
              </w:rPr>
              <w:t>Financement du plan du secteur des solvants</w:t>
            </w:r>
          </w:p>
        </w:tc>
      </w:tr>
      <w:tr w:rsidR="007E1E49" w:rsidRPr="00F647C1" w14:paraId="18707B21" w14:textId="77777777" w:rsidTr="00532323">
        <w:trPr>
          <w:gridBefore w:val="1"/>
          <w:gridAfter w:val="1"/>
          <w:wBefore w:w="49" w:type="pct"/>
          <w:wAfter w:w="39" w:type="pct"/>
          <w:trHeight w:val="290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B8DEFFF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6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F3D01A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Financement convenu pour l’agence principale (PNUD)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275FD06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 821 93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378AB5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777 19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752127A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 549 49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29BC57D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 07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CF406EE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 57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8BAACF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 06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C8AEED4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 44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8F90618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 21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46BA0B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56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0011F5C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200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61D03EE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4 003 947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22CB6D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7 262 566</w:t>
            </w:r>
          </w:p>
        </w:tc>
      </w:tr>
      <w:tr w:rsidR="007E1E49" w:rsidRPr="00F647C1" w14:paraId="1F470371" w14:textId="77777777" w:rsidTr="00532323">
        <w:trPr>
          <w:gridBefore w:val="1"/>
          <w:gridAfter w:val="1"/>
          <w:wBefore w:w="49" w:type="pct"/>
          <w:wAfter w:w="39" w:type="pct"/>
          <w:trHeight w:val="55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E306CF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.6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D1209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ûts d’appui pour le PNUD ($US)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BDCFB8D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97 53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7AB4C3A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64 40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1983E9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88 46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8A5E17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424 9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EC6D444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89 9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3CCA063A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424 2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D5DAA8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80 8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D63AD2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64 7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3F655CE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09 2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C46B94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84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03F5D05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80 276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9E05C7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 308 380</w:t>
            </w:r>
          </w:p>
        </w:tc>
      </w:tr>
      <w:tr w:rsidR="007E1E49" w:rsidRPr="00F647C1" w14:paraId="135C680E" w14:textId="77777777" w:rsidTr="00532323">
        <w:trPr>
          <w:gridBefore w:val="1"/>
          <w:gridAfter w:val="1"/>
          <w:wBefore w:w="49" w:type="pct"/>
          <w:wAfter w:w="39" w:type="pct"/>
          <w:trHeight w:val="129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25BB5DC" w14:textId="77777777" w:rsidR="007E1E49" w:rsidRPr="00F647C1" w:rsidRDefault="007E1E49" w:rsidP="00532323">
            <w:pPr>
              <w:jc w:val="center"/>
              <w:rPr>
                <w:color w:val="000000"/>
                <w:sz w:val="16"/>
                <w:szCs w:val="16"/>
                <w:lang w:val="en-CA"/>
              </w:rPr>
            </w:pPr>
            <w:proofErr w:type="spellStart"/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>Financement</w:t>
            </w:r>
            <w:proofErr w:type="spellEnd"/>
            <w:r w:rsidRPr="00F647C1">
              <w:rPr>
                <w:b/>
                <w:bCs/>
                <w:color w:val="000000"/>
                <w:sz w:val="16"/>
                <w:szCs w:val="16"/>
                <w:lang w:val="en-CA"/>
              </w:rPr>
              <w:t xml:space="preserve"> global</w:t>
            </w:r>
          </w:p>
        </w:tc>
      </w:tr>
      <w:tr w:rsidR="007E1E49" w:rsidRPr="00F647C1" w14:paraId="22FA7C81" w14:textId="77777777" w:rsidTr="00532323">
        <w:trPr>
          <w:gridBefore w:val="1"/>
          <w:gridAfter w:val="1"/>
          <w:wBefore w:w="49" w:type="pct"/>
          <w:wAfter w:w="39" w:type="pct"/>
          <w:trHeight w:val="3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09E3A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.1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3104E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Total du financement convenu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FE55621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9 992 7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2C260901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1 427 19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A343D1C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9 199 49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51193B87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73 62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500D9A8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9 12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34ED5FB8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69 846 909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117DDE4D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44 121 81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24C5FC4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2 11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5A6AF9A4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5 860 0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54F7F2FA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4 800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73137F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0 001 89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63CBBB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500 100 000</w:t>
            </w:r>
          </w:p>
        </w:tc>
      </w:tr>
      <w:tr w:rsidR="007E1E49" w:rsidRPr="00F647C1" w14:paraId="0C72375F" w14:textId="77777777" w:rsidTr="00532323">
        <w:trPr>
          <w:gridBefore w:val="1"/>
          <w:gridAfter w:val="1"/>
          <w:wBefore w:w="49" w:type="pct"/>
          <w:wAfter w:w="39" w:type="pct"/>
          <w:trHeight w:val="3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72199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.2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0E864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Total des coûts d’appui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067FF6E9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698 67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762FED0F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 722 02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27A63CEE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 196 29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2F7C4044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 322 33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CBA475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4 987 89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214EEDB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 023 60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6C02E9B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 088 527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6CCCF99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 247 7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3A44EA6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822 50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00E0AE96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1 736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696631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 100 13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1263745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5 945 681</w:t>
            </w:r>
          </w:p>
        </w:tc>
      </w:tr>
      <w:tr w:rsidR="007E1E49" w:rsidRPr="00F647C1" w14:paraId="6C943E9E" w14:textId="77777777" w:rsidTr="00532323">
        <w:trPr>
          <w:gridBefore w:val="1"/>
          <w:gridAfter w:val="1"/>
          <w:wBefore w:w="49" w:type="pct"/>
          <w:wAfter w:w="39" w:type="pct"/>
          <w:trHeight w:val="3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2F93A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.3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FE503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Total des coûts convenus ($US)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26616DB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53 691 376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02BC0112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5 149 21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0181CA5D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1 395 788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6B3CF57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78 942 33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1CA13F4D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74 107 89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71061D73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74 870 51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12A4B2A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47 210 343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536562B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4 357 70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7387ED79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7 682 504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40AE3E9B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26 536 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77A49FB0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32 102 026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vAlign w:val="center"/>
            <w:hideMark/>
          </w:tcPr>
          <w:p w14:paraId="018F2BE9" w14:textId="77777777" w:rsidR="007E1E49" w:rsidRPr="00F647C1" w:rsidRDefault="007E1E49" w:rsidP="00532323">
            <w:pPr>
              <w:jc w:val="right"/>
              <w:rPr>
                <w:b/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b/>
                <w:color w:val="000000"/>
                <w:sz w:val="16"/>
                <w:szCs w:val="16"/>
                <w:lang w:val="en-CA"/>
              </w:rPr>
              <w:t>536 045 681</w:t>
            </w:r>
          </w:p>
        </w:tc>
      </w:tr>
      <w:tr w:rsidR="007E1E49" w:rsidRPr="00EA5D72" w14:paraId="59F9BE91" w14:textId="77777777" w:rsidTr="00532323">
        <w:trPr>
          <w:gridBefore w:val="1"/>
          <w:gridAfter w:val="1"/>
          <w:wBefore w:w="49" w:type="pct"/>
          <w:wAfter w:w="39" w:type="pct"/>
          <w:trHeight w:val="196"/>
        </w:trPr>
        <w:tc>
          <w:tcPr>
            <w:tcW w:w="4912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E331D5A" w14:textId="77777777" w:rsidR="007E1E49" w:rsidRPr="00F647C1" w:rsidRDefault="007E1E49" w:rsidP="00532323">
            <w:pPr>
              <w:jc w:val="center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b/>
                <w:bCs/>
                <w:color w:val="000000"/>
                <w:sz w:val="16"/>
                <w:szCs w:val="16"/>
                <w:lang w:val="fr-CA"/>
              </w:rPr>
              <w:t>Élimination et consommation admissible restante</w:t>
            </w:r>
          </w:p>
        </w:tc>
      </w:tr>
      <w:tr w:rsidR="007E1E49" w:rsidRPr="00F647C1" w14:paraId="4771C230" w14:textId="77777777" w:rsidTr="00532323">
        <w:trPr>
          <w:gridBefore w:val="1"/>
          <w:gridAfter w:val="1"/>
          <w:wBefore w:w="49" w:type="pct"/>
          <w:wAfter w:w="39" w:type="pct"/>
          <w:trHeight w:val="57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10955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1.1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03E348C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Élimination totale de HCFC-22 convenue aux termes du présent accord (tonnes PAO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D72C80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 878,80</w:t>
            </w:r>
          </w:p>
        </w:tc>
      </w:tr>
      <w:tr w:rsidR="007E1E49" w:rsidRPr="00F647C1" w14:paraId="46C4DA69" w14:textId="77777777" w:rsidTr="00532323">
        <w:trPr>
          <w:gridBefore w:val="1"/>
          <w:gridAfter w:val="1"/>
          <w:wBefore w:w="49" w:type="pct"/>
          <w:wAfter w:w="39" w:type="pct"/>
          <w:trHeight w:val="2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2338400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1.2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5BE8AA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Élimination de HCFC-22 par des projets approuvés ultérieurement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9F9948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479,72</w:t>
            </w:r>
          </w:p>
        </w:tc>
      </w:tr>
      <w:tr w:rsidR="007E1E49" w:rsidRPr="00F647C1" w14:paraId="6D26CC71" w14:textId="77777777" w:rsidTr="00532323">
        <w:trPr>
          <w:gridBefore w:val="1"/>
          <w:gridAfter w:val="1"/>
          <w:wBefore w:w="49" w:type="pct"/>
          <w:wAfter w:w="39" w:type="pct"/>
          <w:trHeight w:val="47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8FBCB49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1.3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EB25A87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restante admissible pour le HCFC-22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5B47D0E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6 136,79</w:t>
            </w:r>
          </w:p>
        </w:tc>
      </w:tr>
      <w:tr w:rsidR="007E1E49" w:rsidRPr="00F647C1" w14:paraId="78467BBB" w14:textId="77777777" w:rsidTr="00532323">
        <w:trPr>
          <w:gridBefore w:val="1"/>
          <w:gridAfter w:val="1"/>
          <w:wBefore w:w="49" w:type="pct"/>
          <w:wAfter w:w="39" w:type="pct"/>
          <w:trHeight w:val="2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47DFBAC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2.1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02CA942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Élimination totale de HCFC-123 convenue aux termes du présent accord (tonnes PAO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C663685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,70</w:t>
            </w:r>
          </w:p>
        </w:tc>
      </w:tr>
      <w:tr w:rsidR="007E1E49" w:rsidRPr="00F647C1" w14:paraId="246CD1B8" w14:textId="77777777" w:rsidTr="00532323">
        <w:trPr>
          <w:gridBefore w:val="1"/>
          <w:gridAfter w:val="1"/>
          <w:wBefore w:w="49" w:type="pct"/>
          <w:wAfter w:w="39" w:type="pct"/>
          <w:trHeight w:val="2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305B90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2.2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984ABC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Élimination de HCFC-123 par des projets approuvés ultérieurement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6677FE8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0,00</w:t>
            </w:r>
          </w:p>
        </w:tc>
      </w:tr>
      <w:tr w:rsidR="007E1E49" w:rsidRPr="00F647C1" w14:paraId="0314964F" w14:textId="77777777" w:rsidTr="00532323">
        <w:trPr>
          <w:gridBefore w:val="1"/>
          <w:gridAfter w:val="1"/>
          <w:wBefore w:w="49" w:type="pct"/>
          <w:wAfter w:w="39" w:type="pct"/>
          <w:trHeight w:val="45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DB654A9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lastRenderedPageBreak/>
              <w:t>4.2.3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6DAC8E9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restante admissible pour le HCFC-123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225A73A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7,43</w:t>
            </w:r>
          </w:p>
        </w:tc>
      </w:tr>
      <w:tr w:rsidR="007E1E49" w:rsidRPr="00F647C1" w14:paraId="74D1031D" w14:textId="77777777" w:rsidTr="00532323">
        <w:trPr>
          <w:gridBefore w:val="1"/>
          <w:gridAfter w:val="1"/>
          <w:wBefore w:w="49" w:type="pct"/>
          <w:wAfter w:w="39" w:type="pct"/>
          <w:trHeight w:val="2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D6FBB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3.1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D844D7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Élimination totale de HCFC-124 convenue aux termes du présent accord (tonnes PAO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779D9E5B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0,00</w:t>
            </w:r>
          </w:p>
        </w:tc>
      </w:tr>
      <w:tr w:rsidR="007E1E49" w:rsidRPr="00F647C1" w14:paraId="7DA4913B" w14:textId="77777777" w:rsidTr="00532323">
        <w:trPr>
          <w:gridBefore w:val="1"/>
          <w:gridAfter w:val="1"/>
          <w:wBefore w:w="49" w:type="pct"/>
          <w:wAfter w:w="39" w:type="pct"/>
          <w:trHeight w:val="139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716BB2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3.2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3D3E64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Élimination de HCFC-124 par des projets approuvés ultérieurement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138F5B0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0,00</w:t>
            </w:r>
          </w:p>
        </w:tc>
      </w:tr>
      <w:tr w:rsidR="007E1E49" w:rsidRPr="00F647C1" w14:paraId="6F8CC4FF" w14:textId="77777777" w:rsidTr="00532323">
        <w:trPr>
          <w:gridBefore w:val="1"/>
          <w:gridAfter w:val="1"/>
          <w:wBefore w:w="49" w:type="pct"/>
          <w:wAfter w:w="39" w:type="pct"/>
          <w:trHeight w:val="101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D647547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3.3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1F3ED8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restante admissible pour le HCFC-124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05ECFC03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3,07</w:t>
            </w:r>
          </w:p>
        </w:tc>
      </w:tr>
      <w:tr w:rsidR="007E1E49" w:rsidRPr="00F647C1" w14:paraId="48400941" w14:textId="77777777" w:rsidTr="00532323">
        <w:trPr>
          <w:gridBefore w:val="1"/>
          <w:gridAfter w:val="1"/>
          <w:wBefore w:w="49" w:type="pct"/>
          <w:wAfter w:w="39" w:type="pct"/>
          <w:trHeight w:val="33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66E6D8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4.1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56CAB2F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Élimination totale de HCFC-141b convenue aux termes du présent accord (tonnes PAO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40" w:type="dxa"/>
            </w:tcMar>
            <w:hideMark/>
          </w:tcPr>
          <w:p w14:paraId="44F00D6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 187,18****</w:t>
            </w:r>
          </w:p>
        </w:tc>
      </w:tr>
      <w:tr w:rsidR="007E1E49" w:rsidRPr="00F647C1" w14:paraId="70369DC1" w14:textId="77777777" w:rsidTr="00532323">
        <w:trPr>
          <w:gridBefore w:val="1"/>
          <w:gridAfter w:val="1"/>
          <w:wBefore w:w="49" w:type="pct"/>
          <w:wAfter w:w="39" w:type="pct"/>
          <w:trHeight w:val="2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FE9B7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4.2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6A5E8E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Élimination de HCFC-141b par des projets approuvés ultérieurement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57E9A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 698,00</w:t>
            </w:r>
          </w:p>
        </w:tc>
      </w:tr>
      <w:tr w:rsidR="007E1E49" w:rsidRPr="00F647C1" w14:paraId="583E7E2E" w14:textId="77777777" w:rsidTr="00532323">
        <w:trPr>
          <w:gridBefore w:val="1"/>
          <w:gridAfter w:val="1"/>
          <w:wBefore w:w="49" w:type="pct"/>
          <w:wAfter w:w="39" w:type="pct"/>
          <w:trHeight w:val="2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EDDB6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4.3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E9C7ED6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restante admissible pour le HCFC-141b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AAAF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0,00</w:t>
            </w:r>
          </w:p>
        </w:tc>
      </w:tr>
      <w:tr w:rsidR="007E1E49" w:rsidRPr="00F647C1" w14:paraId="4DBAC82E" w14:textId="77777777" w:rsidTr="00532323">
        <w:trPr>
          <w:gridBefore w:val="1"/>
          <w:gridAfter w:val="1"/>
          <w:wBefore w:w="49" w:type="pct"/>
          <w:wAfter w:w="39" w:type="pct"/>
          <w:trHeight w:val="119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B957B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5.1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02289AB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Élimination totale de HCFC-142b convenue aux termes du présent accord (tonnes PAO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833DF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646,02</w:t>
            </w:r>
          </w:p>
        </w:tc>
      </w:tr>
      <w:tr w:rsidR="007E1E49" w:rsidRPr="00F647C1" w14:paraId="51503898" w14:textId="77777777" w:rsidTr="00532323">
        <w:trPr>
          <w:gridBefore w:val="1"/>
          <w:gridAfter w:val="1"/>
          <w:wBefore w:w="49" w:type="pct"/>
          <w:wAfter w:w="39" w:type="pct"/>
          <w:trHeight w:val="81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E6235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5.2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42A4866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Élimination de HCFC-142b par des projets approuvés ultérieurement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82CEC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267,47</w:t>
            </w:r>
          </w:p>
        </w:tc>
      </w:tr>
      <w:tr w:rsidR="007E1E49" w:rsidRPr="00F647C1" w14:paraId="0786EC70" w14:textId="77777777" w:rsidTr="00532323">
        <w:trPr>
          <w:gridBefore w:val="1"/>
          <w:gridAfter w:val="1"/>
          <w:wBefore w:w="49" w:type="pct"/>
          <w:wAfter w:w="39" w:type="pct"/>
          <w:trHeight w:val="199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7F76A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5.3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9FB48F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restante admissible pour le HCFC-142b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B130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557,04</w:t>
            </w:r>
          </w:p>
        </w:tc>
      </w:tr>
      <w:tr w:rsidR="007E1E49" w:rsidRPr="00F647C1" w14:paraId="586A6067" w14:textId="77777777" w:rsidTr="00532323">
        <w:trPr>
          <w:gridBefore w:val="1"/>
          <w:gridAfter w:val="1"/>
          <w:wBefore w:w="49" w:type="pct"/>
          <w:wAfter w:w="39" w:type="pct"/>
          <w:trHeight w:val="161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92AD3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6.1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C5CCBF3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>Élimination totale de HCFC-225 convenue aux termes du présent accord (tonnes PAO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90750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1,13</w:t>
            </w:r>
          </w:p>
        </w:tc>
      </w:tr>
      <w:tr w:rsidR="007E1E49" w:rsidRPr="00F647C1" w14:paraId="706159E8" w14:textId="77777777" w:rsidTr="00532323">
        <w:trPr>
          <w:gridBefore w:val="1"/>
          <w:gridAfter w:val="1"/>
          <w:wBefore w:w="49" w:type="pct"/>
          <w:wAfter w:w="39" w:type="pct"/>
          <w:trHeight w:val="137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12F2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6.2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C7BB06F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Élimination de HCFC-225 par des projets approuvés ultérieurement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C590E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0,00</w:t>
            </w:r>
          </w:p>
        </w:tc>
      </w:tr>
      <w:tr w:rsidR="007E1E49" w:rsidRPr="00F647C1" w14:paraId="582D04D6" w14:textId="77777777" w:rsidTr="00532323">
        <w:trPr>
          <w:gridBefore w:val="1"/>
          <w:gridAfter w:val="1"/>
          <w:wBefore w:w="49" w:type="pct"/>
          <w:wAfter w:w="39" w:type="pct"/>
          <w:trHeight w:val="28"/>
        </w:trPr>
        <w:tc>
          <w:tcPr>
            <w:tcW w:w="20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301CE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4.6.3</w:t>
            </w:r>
          </w:p>
        </w:tc>
        <w:tc>
          <w:tcPr>
            <w:tcW w:w="436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2924AA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color w:val="000000"/>
                <w:sz w:val="16"/>
                <w:szCs w:val="16"/>
                <w:lang w:val="fr-CA"/>
              </w:rPr>
              <w:t xml:space="preserve">Consommation restante admissible pour le HCFC-225 (tonnes PAO)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045A7" w14:textId="77777777" w:rsidR="007E1E49" w:rsidRPr="00F647C1" w:rsidRDefault="007E1E49" w:rsidP="00532323">
            <w:pPr>
              <w:jc w:val="righ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0,09</w:t>
            </w:r>
          </w:p>
        </w:tc>
      </w:tr>
      <w:tr w:rsidR="007E1E49" w:rsidRPr="00EA5D72" w14:paraId="1310C159" w14:textId="77777777" w:rsidTr="00532323">
        <w:tblPrEx>
          <w:tblCellMar>
            <w:left w:w="108" w:type="dxa"/>
            <w:right w:w="108" w:type="dxa"/>
          </w:tblCellMar>
        </w:tblPrEx>
        <w:trPr>
          <w:trHeight w:val="143"/>
        </w:trPr>
        <w:tc>
          <w:tcPr>
            <w:tcW w:w="197" w:type="pct"/>
            <w:gridSpan w:val="2"/>
            <w:shd w:val="clear" w:color="auto" w:fill="auto"/>
            <w:noWrap/>
          </w:tcPr>
          <w:p w14:paraId="521F789B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</w:t>
            </w:r>
          </w:p>
        </w:tc>
        <w:tc>
          <w:tcPr>
            <w:tcW w:w="4803" w:type="pct"/>
            <w:gridSpan w:val="15"/>
            <w:shd w:val="clear" w:color="auto" w:fill="auto"/>
            <w:noWrap/>
          </w:tcPr>
          <w:p w14:paraId="1C62BD9C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sz w:val="16"/>
                <w:szCs w:val="16"/>
                <w:lang w:val="fr-CA"/>
              </w:rPr>
              <w:t>La consommation totale maximum autorisée des substances du groupe I de l’annexe C pour la période 2021-2026 sera déterminée ultérieurement, mais ne pourra en aucun cas dépasser 11 772 tonnes PAO avant 2025, ni 6 131 tonnes PAO par la suite.</w:t>
            </w:r>
          </w:p>
        </w:tc>
      </w:tr>
      <w:tr w:rsidR="007E1E49" w:rsidRPr="00EA5D72" w14:paraId="304A28B3" w14:textId="77777777" w:rsidTr="00532323">
        <w:tblPrEx>
          <w:tblCellMar>
            <w:left w:w="108" w:type="dxa"/>
            <w:right w:w="108" w:type="dxa"/>
          </w:tblCellMar>
        </w:tblPrEx>
        <w:trPr>
          <w:trHeight w:val="143"/>
        </w:trPr>
        <w:tc>
          <w:tcPr>
            <w:tcW w:w="197" w:type="pct"/>
            <w:gridSpan w:val="2"/>
            <w:shd w:val="clear" w:color="auto" w:fill="auto"/>
            <w:noWrap/>
          </w:tcPr>
          <w:p w14:paraId="04D6253D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</w:t>
            </w:r>
          </w:p>
        </w:tc>
        <w:tc>
          <w:tcPr>
            <w:tcW w:w="4803" w:type="pct"/>
            <w:gridSpan w:val="15"/>
            <w:shd w:val="clear" w:color="auto" w:fill="auto"/>
            <w:noWrap/>
          </w:tcPr>
          <w:p w14:paraId="265F4797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sz w:val="16"/>
                <w:szCs w:val="16"/>
                <w:lang w:val="fr-CA"/>
              </w:rPr>
              <w:t>La consommation totale maximum autorisée des substances du groupe I de l’annexe C dans le secteur ICR pour la période 2021-2026 sera déterminée ultérieurement, mais ne pourra en aucun cas dépasser 1 609,9 tonnes PAO avant 2025, ni 781 tonnes PAO par la suite.</w:t>
            </w:r>
          </w:p>
        </w:tc>
      </w:tr>
      <w:tr w:rsidR="007E1E49" w:rsidRPr="00EA5D72" w14:paraId="1B6C699C" w14:textId="77777777" w:rsidTr="00532323">
        <w:tblPrEx>
          <w:tblCellMar>
            <w:left w:w="108" w:type="dxa"/>
            <w:right w:w="108" w:type="dxa"/>
          </w:tblCellMar>
        </w:tblPrEx>
        <w:trPr>
          <w:trHeight w:val="143"/>
        </w:trPr>
        <w:tc>
          <w:tcPr>
            <w:tcW w:w="197" w:type="pct"/>
            <w:gridSpan w:val="2"/>
            <w:shd w:val="clear" w:color="auto" w:fill="auto"/>
            <w:noWrap/>
          </w:tcPr>
          <w:p w14:paraId="28082163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color w:val="000000"/>
                <w:sz w:val="16"/>
                <w:szCs w:val="16"/>
                <w:lang w:val="en-CA"/>
              </w:rPr>
              <w:t>***</w:t>
            </w:r>
          </w:p>
        </w:tc>
        <w:tc>
          <w:tcPr>
            <w:tcW w:w="4803" w:type="pct"/>
            <w:gridSpan w:val="15"/>
            <w:shd w:val="clear" w:color="auto" w:fill="auto"/>
            <w:noWrap/>
          </w:tcPr>
          <w:p w14:paraId="5AF59BF2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sz w:val="16"/>
                <w:szCs w:val="16"/>
                <w:lang w:val="fr-CA"/>
              </w:rPr>
              <w:t>La consommation totale maximum autorisée des substances du groupe I de l’Annexe C dans le secteur RAC pour la période 2021-2026 sera déterminée ultérieurement, mais ne pourra en aucun cas dépasser 2 259,7 tonnes PAO avant 2025, ni 1 335 tonnes PAO par la suite.</w:t>
            </w:r>
          </w:p>
        </w:tc>
      </w:tr>
      <w:tr w:rsidR="007E1E49" w:rsidRPr="00EA5D72" w14:paraId="38CFFADB" w14:textId="77777777" w:rsidTr="00532323">
        <w:tblPrEx>
          <w:tblCellMar>
            <w:left w:w="108" w:type="dxa"/>
            <w:right w:w="108" w:type="dxa"/>
          </w:tblCellMar>
        </w:tblPrEx>
        <w:trPr>
          <w:trHeight w:val="288"/>
        </w:trPr>
        <w:tc>
          <w:tcPr>
            <w:tcW w:w="197" w:type="pct"/>
            <w:gridSpan w:val="2"/>
            <w:shd w:val="clear" w:color="auto" w:fill="auto"/>
            <w:noWrap/>
          </w:tcPr>
          <w:p w14:paraId="291C3F38" w14:textId="77777777" w:rsidR="007E1E49" w:rsidRPr="00F647C1" w:rsidRDefault="007E1E49" w:rsidP="00532323">
            <w:pPr>
              <w:jc w:val="left"/>
              <w:rPr>
                <w:color w:val="000000"/>
                <w:sz w:val="16"/>
                <w:szCs w:val="16"/>
                <w:lang w:val="en-CA"/>
              </w:rPr>
            </w:pPr>
            <w:r w:rsidRPr="00F647C1">
              <w:rPr>
                <w:sz w:val="16"/>
                <w:szCs w:val="16"/>
                <w:lang w:val="en-CA"/>
              </w:rPr>
              <w:t>****</w:t>
            </w:r>
          </w:p>
        </w:tc>
        <w:tc>
          <w:tcPr>
            <w:tcW w:w="4803" w:type="pct"/>
            <w:gridSpan w:val="15"/>
            <w:shd w:val="clear" w:color="auto" w:fill="auto"/>
            <w:noWrap/>
          </w:tcPr>
          <w:p w14:paraId="3BB20E00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sz w:val="16"/>
                <w:szCs w:val="16"/>
                <w:lang w:val="fr-CA"/>
              </w:rPr>
              <w:t xml:space="preserve">Conformément à la décision 68/42 b), comprend 137,83 tonnes PAO de HCFC-141b renfermé dans des polyols </w:t>
            </w:r>
            <w:proofErr w:type="spellStart"/>
            <w:r w:rsidRPr="00F647C1">
              <w:rPr>
                <w:sz w:val="16"/>
                <w:szCs w:val="16"/>
                <w:lang w:val="fr-CA"/>
              </w:rPr>
              <w:t>prémélangés</w:t>
            </w:r>
            <w:proofErr w:type="spellEnd"/>
            <w:r w:rsidRPr="00F647C1">
              <w:rPr>
                <w:sz w:val="16"/>
                <w:szCs w:val="16"/>
                <w:lang w:val="fr-CA"/>
              </w:rPr>
              <w:t xml:space="preserve"> exportés.</w:t>
            </w:r>
          </w:p>
        </w:tc>
      </w:tr>
      <w:tr w:rsidR="007E1E49" w:rsidRPr="00EA5D72" w14:paraId="0CA3F09C" w14:textId="77777777" w:rsidTr="00532323">
        <w:tblPrEx>
          <w:tblCellMar>
            <w:left w:w="108" w:type="dxa"/>
            <w:right w:w="108" w:type="dxa"/>
          </w:tblCellMar>
        </w:tblPrEx>
        <w:trPr>
          <w:trHeight w:val="143"/>
        </w:trPr>
        <w:tc>
          <w:tcPr>
            <w:tcW w:w="197" w:type="pct"/>
            <w:gridSpan w:val="2"/>
            <w:shd w:val="clear" w:color="auto" w:fill="auto"/>
            <w:noWrap/>
          </w:tcPr>
          <w:p w14:paraId="1DD769C5" w14:textId="77777777" w:rsidR="007E1E49" w:rsidRPr="00F647C1" w:rsidRDefault="007E1E49" w:rsidP="00532323">
            <w:pPr>
              <w:jc w:val="left"/>
              <w:rPr>
                <w:sz w:val="14"/>
                <w:szCs w:val="14"/>
                <w:lang w:val="en-CA"/>
              </w:rPr>
            </w:pPr>
            <w:r w:rsidRPr="00F647C1">
              <w:rPr>
                <w:sz w:val="14"/>
                <w:szCs w:val="14"/>
                <w:lang w:val="en-CA"/>
              </w:rPr>
              <w:t>Note :</w:t>
            </w:r>
          </w:p>
        </w:tc>
        <w:tc>
          <w:tcPr>
            <w:tcW w:w="4803" w:type="pct"/>
            <w:gridSpan w:val="15"/>
            <w:shd w:val="clear" w:color="auto" w:fill="auto"/>
            <w:noWrap/>
          </w:tcPr>
          <w:p w14:paraId="6C01659C" w14:textId="77777777" w:rsidR="007E1E49" w:rsidRPr="00F647C1" w:rsidRDefault="007E1E49" w:rsidP="00532323">
            <w:pPr>
              <w:rPr>
                <w:color w:val="000000"/>
                <w:sz w:val="16"/>
                <w:szCs w:val="16"/>
                <w:lang w:val="fr-CA"/>
              </w:rPr>
            </w:pPr>
            <w:r w:rsidRPr="00F647C1">
              <w:rPr>
                <w:sz w:val="16"/>
                <w:szCs w:val="16"/>
                <w:lang w:val="fr-CA"/>
              </w:rPr>
              <w:t>Date d’achèvement de la phase I selon l’accord pour la phase I : 31 décembre 2019.</w:t>
            </w:r>
          </w:p>
        </w:tc>
      </w:tr>
    </w:tbl>
    <w:p w14:paraId="0852498C" w14:textId="77777777" w:rsidR="007E1E49" w:rsidRPr="00F647C1" w:rsidRDefault="007E1E49" w:rsidP="007E1E49">
      <w:pPr>
        <w:jc w:val="center"/>
        <w:rPr>
          <w:b/>
          <w:lang w:val="fr-CA"/>
        </w:rPr>
      </w:pPr>
    </w:p>
    <w:p w14:paraId="57DC2E2A" w14:textId="77777777" w:rsidR="007E1E49" w:rsidRPr="00F647C1" w:rsidRDefault="007E1E49" w:rsidP="007E1E49">
      <w:pPr>
        <w:jc w:val="left"/>
        <w:rPr>
          <w:b/>
          <w:lang w:val="fr-CA"/>
        </w:rPr>
      </w:pPr>
    </w:p>
    <w:p w14:paraId="34E3E4D7" w14:textId="77777777" w:rsidR="007E1E49" w:rsidRPr="00F647C1" w:rsidRDefault="007E1E49" w:rsidP="007E1E49">
      <w:pPr>
        <w:jc w:val="left"/>
        <w:rPr>
          <w:b/>
          <w:lang w:val="fr-CA"/>
        </w:rPr>
      </w:pPr>
    </w:p>
    <w:p w14:paraId="25CECEF2" w14:textId="77777777" w:rsidR="007E1E49" w:rsidRPr="00F647C1" w:rsidRDefault="007E1E49" w:rsidP="007E1E49">
      <w:pPr>
        <w:jc w:val="left"/>
        <w:rPr>
          <w:b/>
          <w:lang w:val="fr-CA"/>
        </w:rPr>
      </w:pPr>
    </w:p>
    <w:p w14:paraId="09E5CE4B" w14:textId="77777777" w:rsidR="007E1E49" w:rsidRPr="00F647C1" w:rsidRDefault="007E1E49" w:rsidP="007E1E49">
      <w:pPr>
        <w:jc w:val="left"/>
        <w:rPr>
          <w:b/>
          <w:lang w:val="fr-CA"/>
        </w:rPr>
        <w:sectPr w:rsidR="007E1E49" w:rsidRPr="00F647C1" w:rsidSect="00E37C7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5840" w:h="12240" w:orient="landscape" w:code="1"/>
          <w:pgMar w:top="1440" w:right="720" w:bottom="1440" w:left="864" w:header="720" w:footer="475" w:gutter="0"/>
          <w:pgNumType w:start="1"/>
          <w:cols w:space="720"/>
          <w:docGrid w:linePitch="299"/>
        </w:sectPr>
      </w:pPr>
    </w:p>
    <w:p w14:paraId="5027C573" w14:textId="77777777" w:rsidR="007E1E49" w:rsidRPr="00F647C1" w:rsidRDefault="007E1E49" w:rsidP="007E1E49">
      <w:pPr>
        <w:jc w:val="left"/>
        <w:rPr>
          <w:b/>
          <w:lang w:val="fr-CA"/>
        </w:rPr>
      </w:pPr>
    </w:p>
    <w:p w14:paraId="20CE9B14" w14:textId="6DECF1EB" w:rsidR="007E1E49" w:rsidRPr="00F647C1" w:rsidRDefault="00AE0446" w:rsidP="007E1E49">
      <w:pPr>
        <w:jc w:val="center"/>
        <w:rPr>
          <w:b/>
          <w:lang w:val="fr-CA"/>
        </w:rPr>
      </w:pPr>
      <w:r>
        <w:rPr>
          <w:b/>
          <w:lang w:val="fr-CA"/>
        </w:rPr>
        <w:t>Annex</w:t>
      </w:r>
      <w:r w:rsidR="007364AC">
        <w:rPr>
          <w:b/>
          <w:lang w:val="fr-CA"/>
        </w:rPr>
        <w:t>e</w:t>
      </w:r>
      <w:r w:rsidR="007E1E49" w:rsidRPr="00F647C1">
        <w:rPr>
          <w:b/>
          <w:lang w:val="fr-CA"/>
        </w:rPr>
        <w:t> II</w:t>
      </w:r>
    </w:p>
    <w:p w14:paraId="312020FD" w14:textId="77777777" w:rsidR="007E1E49" w:rsidRPr="00F647C1" w:rsidRDefault="007E1E49" w:rsidP="007E1E49">
      <w:pPr>
        <w:jc w:val="center"/>
        <w:rPr>
          <w:b/>
          <w:lang w:val="fr-CA"/>
        </w:rPr>
      </w:pPr>
    </w:p>
    <w:p w14:paraId="389E51C4" w14:textId="77777777" w:rsidR="007E1E49" w:rsidRPr="00F647C1" w:rsidRDefault="007E1E49" w:rsidP="007E1E49">
      <w:pPr>
        <w:jc w:val="center"/>
        <w:rPr>
          <w:b/>
          <w:lang w:val="fr-CA"/>
        </w:rPr>
      </w:pPr>
      <w:r w:rsidRPr="00F647C1">
        <w:rPr>
          <w:b/>
          <w:lang w:val="fr-CA"/>
        </w:rPr>
        <w:t>RÉPARTITION RÉVISÉE DES TRANCHES ENTRE LES SECTEURS POUR LA PHASE II DU PGEH EN CHINE</w:t>
      </w:r>
    </w:p>
    <w:p w14:paraId="2CB3AD76" w14:textId="77777777" w:rsidR="007E1E49" w:rsidRPr="00F647C1" w:rsidRDefault="007E1E49" w:rsidP="007E1E49">
      <w:pPr>
        <w:jc w:val="center"/>
        <w:rPr>
          <w:b/>
          <w:lang w:val="fr-CA"/>
        </w:rPr>
      </w:pPr>
    </w:p>
    <w:p w14:paraId="041258DE" w14:textId="77777777" w:rsidR="007E1E49" w:rsidRPr="00F647C1" w:rsidRDefault="007E1E49" w:rsidP="007E1E49">
      <w:pPr>
        <w:jc w:val="left"/>
        <w:rPr>
          <w:b/>
          <w:lang w:val="fr-CA"/>
        </w:rPr>
      </w:pPr>
      <w:r w:rsidRPr="00F647C1">
        <w:rPr>
          <w:b/>
          <w:lang w:val="fr-CA"/>
        </w:rPr>
        <w:t>Tableau 1. Répartition des tranches selon la décision 79/35 (y compris les coûts d’appui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92"/>
        <w:gridCol w:w="1092"/>
        <w:gridCol w:w="1095"/>
        <w:gridCol w:w="1095"/>
        <w:gridCol w:w="1095"/>
        <w:gridCol w:w="1095"/>
        <w:gridCol w:w="1095"/>
        <w:gridCol w:w="1094"/>
        <w:gridCol w:w="1094"/>
        <w:gridCol w:w="1094"/>
        <w:gridCol w:w="1094"/>
        <w:gridCol w:w="1094"/>
        <w:gridCol w:w="1117"/>
      </w:tblGrid>
      <w:tr w:rsidR="007E1E49" w:rsidRPr="00F647C1" w14:paraId="08208325" w14:textId="77777777" w:rsidTr="00AE0446">
        <w:trPr>
          <w:trHeight w:val="9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7FDB0" w14:textId="77777777" w:rsidR="007E1E49" w:rsidRPr="00F647C1" w:rsidRDefault="007E1E49" w:rsidP="00532323">
            <w:pPr>
              <w:jc w:val="left"/>
              <w:rPr>
                <w:b/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F647C1">
              <w:rPr>
                <w:b/>
                <w:color w:val="000000"/>
                <w:sz w:val="18"/>
                <w:szCs w:val="18"/>
                <w:lang w:val="en-CA" w:eastAsia="en-CA"/>
              </w:rPr>
              <w:t>Secteur</w:t>
            </w:r>
            <w:proofErr w:type="spellEnd"/>
            <w:r w:rsidRPr="00F647C1">
              <w:rPr>
                <w:b/>
                <w:color w:val="000000"/>
                <w:sz w:val="18"/>
                <w:szCs w:val="18"/>
                <w:lang w:val="en-CA" w:eastAsia="en-CA"/>
              </w:rPr>
              <w:t>*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C15E4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6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09435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7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2A0ED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8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47E9D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9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A10B2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0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F5754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1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6031D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2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241F5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3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92659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4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11614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5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8A666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6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48C8B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Total</w:t>
            </w:r>
          </w:p>
        </w:tc>
      </w:tr>
      <w:tr w:rsidR="007E1E49" w:rsidRPr="00F647C1" w14:paraId="00FD48B5" w14:textId="77777777" w:rsidTr="00AE0446">
        <w:trPr>
          <w:trHeight w:val="43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3E354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color w:val="000000"/>
                <w:sz w:val="18"/>
                <w:szCs w:val="18"/>
                <w:lang w:val="en-CA" w:eastAsia="en-CA"/>
              </w:rPr>
              <w:t>Mousse PU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44F2E5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7 538 179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270BD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1 289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D157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0 117 5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2E179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3 525 5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4C5BD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3 525 5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6B37EB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1 30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D07C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6 720 5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30ACEB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6 614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6699B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1 182 5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242CB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3 951 5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D35E04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4 937 885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A9686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50 702 064</w:t>
            </w:r>
          </w:p>
        </w:tc>
      </w:tr>
      <w:tr w:rsidR="007E1E49" w:rsidRPr="00F647C1" w14:paraId="1EEC55BA" w14:textId="77777777" w:rsidTr="00AE0446">
        <w:trPr>
          <w:trHeight w:val="90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F9CF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color w:val="000000"/>
                <w:sz w:val="18"/>
                <w:szCs w:val="18"/>
                <w:lang w:val="en-CA" w:eastAsia="en-CA"/>
              </w:rPr>
              <w:t>RAC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E3A90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6 698 065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98CC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7 04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A840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9 17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7392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4 91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37C995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4 91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3D391D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2 334 63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4DB2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1894A2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AAB1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1AF6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3BE6D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6D4B3D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95 062 699</w:t>
            </w:r>
          </w:p>
        </w:tc>
      </w:tr>
      <w:tr w:rsidR="007E1E49" w:rsidRPr="00F647C1" w14:paraId="2EC10EF5" w14:textId="77777777" w:rsidTr="00AE0446">
        <w:trPr>
          <w:trHeight w:val="23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19011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F647C1">
              <w:rPr>
                <w:color w:val="000000"/>
                <w:sz w:val="18"/>
                <w:szCs w:val="18"/>
                <w:lang w:val="en-CA" w:eastAsia="en-CA"/>
              </w:rPr>
              <w:t>Solvants</w:t>
            </w:r>
            <w:proofErr w:type="spellEnd"/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20D1A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3 019 47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8396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4 022 707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F0BA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3 152 325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F84A6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3 438 917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A0B2DD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3 835 15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AAAF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8 401 70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7DA80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7 591 947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44719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3 902 54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485E2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5 837 895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0D05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 883 892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56639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4 262 188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76F9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50 348 742</w:t>
            </w:r>
          </w:p>
        </w:tc>
      </w:tr>
      <w:tr w:rsidR="007E1E49" w:rsidRPr="00F647C1" w14:paraId="796BE4C3" w14:textId="77777777" w:rsidTr="00AE0446">
        <w:trPr>
          <w:trHeight w:val="82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7A6B2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color w:val="000000"/>
                <w:sz w:val="18"/>
                <w:szCs w:val="18"/>
                <w:lang w:val="en-CA" w:eastAsia="en-CA"/>
              </w:rPr>
              <w:t>XPS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2BE6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8 040 908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F30AF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9 599 496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B9D6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8 52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2BE75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0 243 329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E144E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0 224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D26D0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5 986 452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66CBAE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2 141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0D569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2 034 5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27F915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0 450 55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B6F99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0 224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519A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2 749 928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6B434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20 214 166</w:t>
            </w:r>
          </w:p>
        </w:tc>
      </w:tr>
      <w:tr w:rsidR="007E1E49" w:rsidRPr="00F647C1" w14:paraId="10D3481B" w14:textId="77777777" w:rsidTr="00AE0446">
        <w:trPr>
          <w:trHeight w:val="23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3FDAF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color w:val="000000"/>
                <w:sz w:val="18"/>
                <w:szCs w:val="18"/>
                <w:lang w:val="en-CA" w:eastAsia="en-CA"/>
              </w:rPr>
              <w:t xml:space="preserve">ICR 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7EB54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4 304 569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2BDDA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1 30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3AF08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2 78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E8B70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7 04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8371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7 04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6E478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2 541 48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7AB6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695A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7492F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F680B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72AEB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62056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95 006 053</w:t>
            </w:r>
          </w:p>
        </w:tc>
      </w:tr>
      <w:tr w:rsidR="007E1E49" w:rsidRPr="00F647C1" w14:paraId="58D34EB1" w14:textId="77777777" w:rsidTr="00AE0446">
        <w:trPr>
          <w:trHeight w:val="74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1E484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F647C1">
              <w:rPr>
                <w:color w:val="000000"/>
                <w:sz w:val="18"/>
                <w:szCs w:val="18"/>
                <w:lang w:val="en-CA" w:eastAsia="en-CA"/>
              </w:rPr>
              <w:t>Entretien</w:t>
            </w:r>
            <w:proofErr w:type="spellEnd"/>
            <w:r w:rsidRPr="00F647C1">
              <w:rPr>
                <w:color w:val="000000"/>
                <w:sz w:val="18"/>
                <w:szCs w:val="18"/>
                <w:lang w:val="en-CA" w:eastAsia="en-CA"/>
              </w:rPr>
              <w:t xml:space="preserve"> 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851F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4 090 18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DDBC3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 944 46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B3086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4 057 83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D15FA5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4 056 88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4F040D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4 054 99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5B28A9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3 345 55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3AF3E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69AD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FE0DBB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61958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B31B29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25E51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2 549 900</w:t>
            </w:r>
          </w:p>
        </w:tc>
      </w:tr>
      <w:tr w:rsidR="007E1E49" w:rsidRPr="00F647C1" w14:paraId="57840F23" w14:textId="77777777" w:rsidTr="00AE0446">
        <w:trPr>
          <w:trHeight w:val="92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ECF3E" w14:textId="77777777" w:rsidR="007E1E49" w:rsidRPr="00F647C1" w:rsidRDefault="007E1E49" w:rsidP="00532323">
            <w:pPr>
              <w:jc w:val="left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Total 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1496D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53 691 376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AB484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66 195 66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BDE3B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57 797 657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0952B4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63 214 63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B691FF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63 589 64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B8582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73 909 822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0D839A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36 453 447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7E6758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32 551 04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F4E85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27 470 949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41CF6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27 059 392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57B846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31 950 000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452407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533 883 625</w:t>
            </w:r>
          </w:p>
        </w:tc>
      </w:tr>
    </w:tbl>
    <w:p w14:paraId="5158B9C3" w14:textId="77777777" w:rsidR="00AE0446" w:rsidRPr="00B62B57" w:rsidRDefault="00AE0446" w:rsidP="00AE0446">
      <w:pPr>
        <w:jc w:val="left"/>
        <w:rPr>
          <w:sz w:val="16"/>
          <w:szCs w:val="16"/>
          <w:lang w:val="fr-CA"/>
        </w:rPr>
      </w:pPr>
      <w:r w:rsidRPr="00F647C1">
        <w:rPr>
          <w:sz w:val="16"/>
          <w:szCs w:val="16"/>
          <w:lang w:val="fr-CA"/>
        </w:rPr>
        <w:t xml:space="preserve">*PU= mousse de </w:t>
      </w:r>
      <w:proofErr w:type="gramStart"/>
      <w:r w:rsidRPr="00F647C1">
        <w:rPr>
          <w:sz w:val="16"/>
          <w:szCs w:val="16"/>
          <w:lang w:val="fr-CA"/>
        </w:rPr>
        <w:t>polyuréthane;</w:t>
      </w:r>
      <w:proofErr w:type="gramEnd"/>
      <w:r w:rsidRPr="00F647C1">
        <w:rPr>
          <w:sz w:val="16"/>
          <w:szCs w:val="16"/>
          <w:lang w:val="fr-CA"/>
        </w:rPr>
        <w:t xml:space="preserve"> XPS= mousse de polystyrène extrudée; RAC= fabrication des climatiseurs de salle et chauffe-eau à pompe thermique; ICR= réfrigération et climatisation industrielles et commerciales</w:t>
      </w:r>
    </w:p>
    <w:p w14:paraId="00458F74" w14:textId="77777777" w:rsidR="007E1E49" w:rsidRPr="00AE0446" w:rsidRDefault="007E1E49" w:rsidP="007E1E49">
      <w:pPr>
        <w:jc w:val="left"/>
        <w:rPr>
          <w:b/>
          <w:lang w:val="fr-CA"/>
        </w:rPr>
      </w:pPr>
    </w:p>
    <w:p w14:paraId="079D1189" w14:textId="77777777" w:rsidR="007E1E49" w:rsidRPr="00F647C1" w:rsidRDefault="007E1E49" w:rsidP="007E1E49">
      <w:pPr>
        <w:jc w:val="left"/>
        <w:rPr>
          <w:rFonts w:eastAsia="Arial Unicode MS"/>
          <w:b/>
          <w:bCs/>
          <w:color w:val="000000"/>
          <w:lang w:val="fr-CA"/>
        </w:rPr>
      </w:pPr>
      <w:r w:rsidRPr="00F647C1">
        <w:rPr>
          <w:rFonts w:eastAsia="Arial Unicode MS"/>
          <w:b/>
          <w:bCs/>
          <w:color w:val="000000"/>
          <w:lang w:val="fr-CA"/>
        </w:rPr>
        <w:t xml:space="preserve">Tableau 2. Répartition révisée des tranches selon la proposition du gouvernement de la Chine (y compris les coûts d’appui)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89"/>
        <w:gridCol w:w="1089"/>
        <w:gridCol w:w="1092"/>
        <w:gridCol w:w="1116"/>
        <w:gridCol w:w="1093"/>
        <w:gridCol w:w="1093"/>
        <w:gridCol w:w="1093"/>
        <w:gridCol w:w="1093"/>
        <w:gridCol w:w="1093"/>
        <w:gridCol w:w="1093"/>
        <w:gridCol w:w="1093"/>
        <w:gridCol w:w="1093"/>
        <w:gridCol w:w="1116"/>
      </w:tblGrid>
      <w:tr w:rsidR="007E1E49" w:rsidRPr="00F647C1" w14:paraId="3EDC4A71" w14:textId="77777777" w:rsidTr="00532323">
        <w:trPr>
          <w:trHeight w:val="34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677AF" w14:textId="11BC78FF" w:rsidR="007E1E49" w:rsidRPr="00F647C1" w:rsidRDefault="007E1E49" w:rsidP="00532323">
            <w:pPr>
              <w:jc w:val="left"/>
              <w:rPr>
                <w:b/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F647C1">
              <w:rPr>
                <w:b/>
                <w:color w:val="000000"/>
                <w:sz w:val="18"/>
                <w:szCs w:val="18"/>
                <w:lang w:val="en-CA" w:eastAsia="en-CA"/>
              </w:rPr>
              <w:t>Secteur</w:t>
            </w:r>
            <w:proofErr w:type="spellEnd"/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A3E4C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6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4AA03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7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B005A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8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97B54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9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CF819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0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67B80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1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C9B9D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2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ADD21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3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22803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4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5B9A8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5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02F35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6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FE18B" w14:textId="77777777" w:rsidR="007E1E49" w:rsidRPr="00F647C1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Total</w:t>
            </w:r>
          </w:p>
        </w:tc>
      </w:tr>
      <w:tr w:rsidR="007E1E49" w:rsidRPr="00F647C1" w14:paraId="4BB2AAB5" w14:textId="77777777" w:rsidTr="00532323">
        <w:trPr>
          <w:trHeight w:val="190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0ACB1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color w:val="000000"/>
                <w:sz w:val="18"/>
                <w:szCs w:val="18"/>
                <w:lang w:val="en-CA" w:eastAsia="en-CA"/>
              </w:rPr>
              <w:t>Mousse PU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8DBB66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7 538 179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5AFB45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636EB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55BFB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1 721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7DFD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1 721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2FC38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21 40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D2C44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6 799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028F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6 692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F0516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5 515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02680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4 98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81D1E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5 008 016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5F00E9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51 374 195</w:t>
            </w:r>
          </w:p>
        </w:tc>
      </w:tr>
      <w:tr w:rsidR="007E1E49" w:rsidRPr="00EA5D72" w14:paraId="11274F3B" w14:textId="77777777" w:rsidTr="00532323">
        <w:trPr>
          <w:trHeight w:val="70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BC736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color w:val="000000"/>
                <w:sz w:val="18"/>
                <w:szCs w:val="18"/>
                <w:lang w:val="en-CA" w:eastAsia="en-CA"/>
              </w:rPr>
              <w:t>RAC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2613D9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6 698 065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D42C45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7 12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B334FF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503FC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9 26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76C339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4 98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2C321A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4 98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8B0BD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2 392 54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518B92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44BDD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BF1F72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264129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9EBF8D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95 430 608</w:t>
            </w:r>
          </w:p>
        </w:tc>
      </w:tr>
      <w:tr w:rsidR="007E1E49" w:rsidRPr="00EA5D72" w14:paraId="5C071EA7" w14:textId="77777777" w:rsidTr="00532323">
        <w:trPr>
          <w:trHeight w:val="70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73718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EA5D72">
              <w:rPr>
                <w:color w:val="000000"/>
                <w:sz w:val="18"/>
                <w:szCs w:val="18"/>
                <w:lang w:val="en-CA" w:eastAsia="en-CA"/>
              </w:rPr>
              <w:t>Solvants</w:t>
            </w:r>
            <w:proofErr w:type="spellEnd"/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A95117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3 019 47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9889C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 041 59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E9F6B4" w14:textId="0D2F6C82" w:rsidR="007E1E49" w:rsidRPr="00EA5D72" w:rsidRDefault="00AE0446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*</w:t>
            </w:r>
            <w:r w:rsidR="007E1E49" w:rsidRPr="00EA5D72">
              <w:rPr>
                <w:sz w:val="18"/>
                <w:szCs w:val="18"/>
                <w:lang w:val="en-CA"/>
              </w:rPr>
              <w:t>5 937 956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AA0A58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6 494 9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5B993A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 959 9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215F1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6 484 2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0B08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 820 8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E09C6E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 574 7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E180E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 669 2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4DA0BC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 284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1C295D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 284 223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6B78D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0 570 946</w:t>
            </w:r>
          </w:p>
        </w:tc>
      </w:tr>
      <w:tr w:rsidR="007E1E49" w:rsidRPr="00EA5D72" w14:paraId="354376FD" w14:textId="77777777" w:rsidTr="00532323">
        <w:trPr>
          <w:trHeight w:val="230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FCB01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color w:val="000000"/>
                <w:sz w:val="18"/>
                <w:szCs w:val="18"/>
                <w:lang w:val="en-CA" w:eastAsia="en-CA"/>
              </w:rPr>
              <w:t>XPS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8BB32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8 040 908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64346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9 643 16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A7862" w14:textId="7222F88A" w:rsidR="007E1E49" w:rsidRPr="00EA5D72" w:rsidRDefault="00AE0446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*</w:t>
            </w:r>
            <w:r w:rsidR="007E1E49" w:rsidRPr="00EA5D72">
              <w:rPr>
                <w:sz w:val="18"/>
                <w:szCs w:val="18"/>
                <w:lang w:val="en-CA"/>
              </w:rPr>
              <w:t>8 56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2906D7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0 289 546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F84BA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0 272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A6469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6 060 396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6AF2D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2 198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F26B09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2 091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00FEB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0 498 30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80F57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0 272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14F2D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2 809 786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751A2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20 735 100</w:t>
            </w:r>
          </w:p>
        </w:tc>
      </w:tr>
      <w:tr w:rsidR="007E1E49" w:rsidRPr="00EA5D72" w14:paraId="05ABF2B7" w14:textId="77777777" w:rsidTr="00532323">
        <w:trPr>
          <w:trHeight w:val="92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89828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color w:val="000000"/>
                <w:sz w:val="18"/>
                <w:szCs w:val="18"/>
                <w:lang w:val="en-CA" w:eastAsia="en-CA"/>
              </w:rPr>
              <w:t xml:space="preserve">ICR 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3224FA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4 304 569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C15AC5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1 40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C40A24" w14:textId="737FF40F" w:rsidR="007E1E49" w:rsidRPr="00EA5D72" w:rsidRDefault="00AE0446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*</w:t>
            </w:r>
            <w:r w:rsidR="007E1E49" w:rsidRPr="00EA5D72">
              <w:rPr>
                <w:sz w:val="18"/>
                <w:szCs w:val="18"/>
                <w:lang w:val="en-CA"/>
              </w:rPr>
              <w:t>12 84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C5C10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7 12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89E02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7 120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686EF6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2 600 36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75C1CF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99188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4E2C2A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01012E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9704D8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A1C915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95 384 933</w:t>
            </w:r>
          </w:p>
        </w:tc>
      </w:tr>
      <w:tr w:rsidR="007E1E49" w:rsidRPr="00EA5D72" w14:paraId="3E28A835" w14:textId="77777777" w:rsidTr="00532323">
        <w:trPr>
          <w:trHeight w:val="34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AFFEB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EA5D72">
              <w:rPr>
                <w:color w:val="000000"/>
                <w:sz w:val="18"/>
                <w:szCs w:val="18"/>
                <w:lang w:val="en-CA" w:eastAsia="en-CA"/>
              </w:rPr>
              <w:t>Entretien</w:t>
            </w:r>
            <w:proofErr w:type="spellEnd"/>
            <w:r w:rsidRPr="00EA5D72">
              <w:rPr>
                <w:color w:val="000000"/>
                <w:sz w:val="18"/>
                <w:szCs w:val="18"/>
                <w:lang w:val="en-CA" w:eastAsia="en-CA"/>
              </w:rPr>
              <w:t xml:space="preserve"> 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889F01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 090 18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48D1E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 944 46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A8DA37" w14:textId="300C6D9B" w:rsidR="007E1E49" w:rsidRPr="00EA5D72" w:rsidRDefault="00AE0446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*</w:t>
            </w:r>
            <w:r w:rsidR="007E1E49" w:rsidRPr="00EA5D72">
              <w:rPr>
                <w:sz w:val="18"/>
                <w:szCs w:val="18"/>
                <w:lang w:val="en-CA"/>
              </w:rPr>
              <w:t>4 057 83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84745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 056 88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63135B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 054 99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EA7C79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3 345 55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615E2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725678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C0B7E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01A8B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B1E99E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C1F46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2 549 900</w:t>
            </w:r>
          </w:p>
        </w:tc>
      </w:tr>
      <w:tr w:rsidR="007E1E49" w:rsidRPr="00EA5D72" w14:paraId="4C77D834" w14:textId="77777777" w:rsidTr="00532323">
        <w:trPr>
          <w:trHeight w:val="34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9C2AF" w14:textId="77777777" w:rsidR="007E1E49" w:rsidRPr="00EA5D72" w:rsidRDefault="007E1E49" w:rsidP="00532323">
            <w:pPr>
              <w:jc w:val="left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Total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E8DB7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53 691 376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F6CAA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55 149 21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87EA9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31 395 788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00F7C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78 942 33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0EC5B6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74 107 89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C3C3C4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74 870 511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39F836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47 210 34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F430CB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34 357 7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0BB47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27 682 50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1D8356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26 536 00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444D56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32 102 026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57C6F1" w14:textId="77777777" w:rsidR="007E1E49" w:rsidRPr="00EA5D72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5D72">
              <w:rPr>
                <w:b/>
                <w:sz w:val="18"/>
                <w:szCs w:val="18"/>
                <w:lang w:val="en-CA"/>
              </w:rPr>
              <w:t>536 045 681</w:t>
            </w:r>
          </w:p>
        </w:tc>
      </w:tr>
    </w:tbl>
    <w:p w14:paraId="2CAE15C3" w14:textId="0E379555" w:rsidR="007E1E49" w:rsidRPr="00EA5D72" w:rsidRDefault="00EA5D72" w:rsidP="006F5F83">
      <w:pPr>
        <w:jc w:val="left"/>
        <w:rPr>
          <w:rFonts w:eastAsia="Arial Unicode MS"/>
          <w:bCs/>
          <w:color w:val="000000"/>
          <w:sz w:val="16"/>
          <w:szCs w:val="16"/>
          <w:lang w:val="fr-FR"/>
        </w:rPr>
      </w:pPr>
      <w:r w:rsidRPr="00EA5D72">
        <w:rPr>
          <w:rFonts w:eastAsia="Arial Unicode MS"/>
          <w:bCs/>
          <w:color w:val="000000"/>
          <w:sz w:val="16"/>
          <w:szCs w:val="16"/>
          <w:lang w:val="fr-FR"/>
        </w:rPr>
        <w:t xml:space="preserve">*Tranche non approuvée à la </w:t>
      </w:r>
      <w:r w:rsidR="00AE0446" w:rsidRPr="00EA5D72">
        <w:rPr>
          <w:rFonts w:eastAsia="Arial Unicode MS"/>
          <w:bCs/>
          <w:color w:val="000000"/>
          <w:sz w:val="16"/>
          <w:szCs w:val="16"/>
          <w:lang w:val="fr-FR"/>
        </w:rPr>
        <w:t>82</w:t>
      </w:r>
      <w:r w:rsidRPr="00EA5D72">
        <w:rPr>
          <w:rFonts w:eastAsia="Arial Unicode MS"/>
          <w:bCs/>
          <w:color w:val="000000"/>
          <w:sz w:val="16"/>
          <w:szCs w:val="16"/>
          <w:lang w:val="fr-FR"/>
        </w:rPr>
        <w:t>e</w:t>
      </w:r>
      <w:bookmarkStart w:id="0" w:name="_GoBack"/>
      <w:bookmarkEnd w:id="0"/>
      <w:r w:rsidR="00AE0446" w:rsidRPr="00EA5D72">
        <w:rPr>
          <w:rFonts w:eastAsia="Arial Unicode MS"/>
          <w:bCs/>
          <w:color w:val="000000"/>
          <w:sz w:val="16"/>
          <w:szCs w:val="16"/>
          <w:lang w:val="fr-FR"/>
        </w:rPr>
        <w:t xml:space="preserve"> </w:t>
      </w:r>
      <w:r>
        <w:rPr>
          <w:rFonts w:eastAsia="Arial Unicode MS"/>
          <w:bCs/>
          <w:color w:val="000000"/>
          <w:sz w:val="16"/>
          <w:szCs w:val="16"/>
          <w:lang w:val="fr-FR"/>
        </w:rPr>
        <w:t>ré</w:t>
      </w:r>
      <w:r w:rsidRPr="00EA5D72">
        <w:rPr>
          <w:rFonts w:eastAsia="Arial Unicode MS"/>
          <w:bCs/>
          <w:color w:val="000000"/>
          <w:sz w:val="16"/>
          <w:szCs w:val="16"/>
          <w:lang w:val="fr-FR"/>
        </w:rPr>
        <w:t>union et soumise à nouveau à la</w:t>
      </w:r>
      <w:r w:rsidR="00AE0446" w:rsidRPr="00EA5D72">
        <w:rPr>
          <w:rFonts w:eastAsia="Arial Unicode MS"/>
          <w:bCs/>
          <w:color w:val="000000"/>
          <w:sz w:val="16"/>
          <w:szCs w:val="16"/>
          <w:lang w:val="fr-FR"/>
        </w:rPr>
        <w:t xml:space="preserve"> 83</w:t>
      </w:r>
      <w:r w:rsidRPr="00EA5D72">
        <w:rPr>
          <w:rFonts w:eastAsia="Arial Unicode MS"/>
          <w:bCs/>
          <w:color w:val="000000"/>
          <w:sz w:val="16"/>
          <w:szCs w:val="16"/>
          <w:lang w:val="fr-FR"/>
        </w:rPr>
        <w:t>e</w:t>
      </w:r>
      <w:r>
        <w:rPr>
          <w:rFonts w:eastAsia="Arial Unicode MS"/>
          <w:bCs/>
          <w:color w:val="000000"/>
          <w:sz w:val="16"/>
          <w:szCs w:val="16"/>
          <w:lang w:val="fr-FR"/>
        </w:rPr>
        <w:t>.</w:t>
      </w:r>
    </w:p>
    <w:p w14:paraId="2D85AFA2" w14:textId="77777777" w:rsidR="007E1E49" w:rsidRPr="00EA5D72" w:rsidRDefault="007E1E49" w:rsidP="007E1E49">
      <w:pPr>
        <w:jc w:val="left"/>
        <w:rPr>
          <w:rFonts w:eastAsia="Arial Unicode MS"/>
          <w:b/>
          <w:bCs/>
          <w:color w:val="000000"/>
          <w:lang w:val="fr-CA"/>
        </w:rPr>
      </w:pPr>
      <w:r w:rsidRPr="00EA5D72">
        <w:rPr>
          <w:rFonts w:eastAsia="Arial Unicode MS"/>
          <w:b/>
          <w:bCs/>
          <w:color w:val="000000"/>
          <w:lang w:val="fr-CA"/>
        </w:rPr>
        <w:t>Tableau 3. Différences entre le tableau 1 et le tableau 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52"/>
        <w:gridCol w:w="1056"/>
        <w:gridCol w:w="1139"/>
        <w:gridCol w:w="1145"/>
        <w:gridCol w:w="1142"/>
        <w:gridCol w:w="1162"/>
        <w:gridCol w:w="1005"/>
        <w:gridCol w:w="1154"/>
        <w:gridCol w:w="1062"/>
        <w:gridCol w:w="1062"/>
        <w:gridCol w:w="996"/>
        <w:gridCol w:w="1129"/>
        <w:gridCol w:w="1142"/>
      </w:tblGrid>
      <w:tr w:rsidR="007E1E49" w:rsidRPr="00EA5D72" w14:paraId="075AF7F0" w14:textId="77777777" w:rsidTr="00532323">
        <w:trPr>
          <w:trHeight w:val="119"/>
        </w:trPr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FB2DD" w14:textId="4EE78080" w:rsidR="007E1E49" w:rsidRPr="00EA5D72" w:rsidRDefault="007E1E49" w:rsidP="00532323">
            <w:pPr>
              <w:jc w:val="left"/>
              <w:rPr>
                <w:b/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EA5D72">
              <w:rPr>
                <w:b/>
                <w:color w:val="000000"/>
                <w:sz w:val="18"/>
                <w:szCs w:val="18"/>
                <w:lang w:val="en-CA" w:eastAsia="en-CA"/>
              </w:rPr>
              <w:t>Secteur</w:t>
            </w:r>
            <w:proofErr w:type="spellEnd"/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6DC064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6</w:t>
            </w:r>
          </w:p>
        </w:tc>
        <w:tc>
          <w:tcPr>
            <w:tcW w:w="4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AC320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7</w:t>
            </w:r>
          </w:p>
        </w:tc>
        <w:tc>
          <w:tcPr>
            <w:tcW w:w="4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9C73C6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8</w:t>
            </w:r>
          </w:p>
        </w:tc>
        <w:tc>
          <w:tcPr>
            <w:tcW w:w="4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1241E8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19</w:t>
            </w:r>
          </w:p>
        </w:tc>
        <w:tc>
          <w:tcPr>
            <w:tcW w:w="4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725FE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0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F94A67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1</w:t>
            </w: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A8360D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2</w:t>
            </w: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2E4207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3</w:t>
            </w: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7CDF4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4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4C117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5</w:t>
            </w: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C052B7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2026</w:t>
            </w:r>
          </w:p>
        </w:tc>
        <w:tc>
          <w:tcPr>
            <w:tcW w:w="4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321BA2" w14:textId="77777777" w:rsidR="007E1E49" w:rsidRPr="00EA5D72" w:rsidRDefault="007E1E49" w:rsidP="00532323">
            <w:pPr>
              <w:jc w:val="center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>Total</w:t>
            </w:r>
          </w:p>
        </w:tc>
      </w:tr>
      <w:tr w:rsidR="007E1E49" w:rsidRPr="00EA5D72" w14:paraId="6F517924" w14:textId="77777777" w:rsidTr="00532323">
        <w:trPr>
          <w:trHeight w:val="180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65CD2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color w:val="000000"/>
                <w:sz w:val="18"/>
                <w:szCs w:val="18"/>
                <w:lang w:val="en-CA" w:eastAsia="en-CA"/>
              </w:rPr>
              <w:t>Mousse PU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83CBB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A1241" w14:textId="77777777" w:rsidR="007E1E49" w:rsidRPr="00EA5D72" w:rsidRDefault="007E1E49" w:rsidP="00532323">
            <w:pPr>
              <w:jc w:val="right"/>
              <w:rPr>
                <w:color w:val="FF0000"/>
                <w:sz w:val="18"/>
                <w:szCs w:val="18"/>
                <w:lang w:val="en-CA"/>
              </w:rPr>
            </w:pPr>
            <w:r w:rsidRPr="00EA5D72">
              <w:rPr>
                <w:color w:val="FF0000"/>
                <w:sz w:val="18"/>
                <w:szCs w:val="18"/>
                <w:lang w:val="en-CA"/>
              </w:rPr>
              <w:t>-11 289 000</w:t>
            </w: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0B1011" w14:textId="77777777" w:rsidR="007E1E49" w:rsidRPr="00EA5D72" w:rsidRDefault="007E1E49" w:rsidP="00532323">
            <w:pPr>
              <w:jc w:val="right"/>
              <w:rPr>
                <w:color w:val="FF0000"/>
                <w:sz w:val="18"/>
                <w:szCs w:val="18"/>
                <w:lang w:val="en-CA"/>
              </w:rPr>
            </w:pPr>
            <w:r w:rsidRPr="00EA5D72">
              <w:rPr>
                <w:color w:val="FF0000"/>
                <w:sz w:val="18"/>
                <w:szCs w:val="18"/>
                <w:lang w:val="en-CA"/>
              </w:rPr>
              <w:t>-10 117 500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44ED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8 195 500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07E77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8 195 500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093A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00 000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2CD086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78 500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486557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78 000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4B172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 332 500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F8193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 028 500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EB17D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70 131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D5276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672 131</w:t>
            </w:r>
          </w:p>
        </w:tc>
      </w:tr>
      <w:tr w:rsidR="007E1E49" w:rsidRPr="00EA5D72" w14:paraId="22C35A78" w14:textId="77777777" w:rsidTr="00532323">
        <w:trPr>
          <w:trHeight w:val="171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15915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color w:val="000000"/>
                <w:sz w:val="18"/>
                <w:szCs w:val="18"/>
                <w:lang w:val="en-CA" w:eastAsia="en-CA"/>
              </w:rPr>
              <w:t>RAC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E34FF8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7FD906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80 000</w:t>
            </w: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B5A5CE" w14:textId="77777777" w:rsidR="007E1E49" w:rsidRPr="00EA5D72" w:rsidRDefault="007E1E49" w:rsidP="00532323">
            <w:pPr>
              <w:jc w:val="right"/>
              <w:rPr>
                <w:color w:val="FF0000"/>
                <w:sz w:val="18"/>
                <w:szCs w:val="18"/>
                <w:lang w:val="en-CA"/>
              </w:rPr>
            </w:pPr>
            <w:r w:rsidRPr="00EA5D72">
              <w:rPr>
                <w:color w:val="FF0000"/>
                <w:sz w:val="18"/>
                <w:szCs w:val="18"/>
                <w:lang w:val="en-CA"/>
              </w:rPr>
              <w:t>-19 170 000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6958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 350 000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C2E64F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70 000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0A3A1F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 645 366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646D7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2 392 543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C721AD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3C855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0940AA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02A728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D3648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367 909</w:t>
            </w:r>
          </w:p>
        </w:tc>
      </w:tr>
      <w:tr w:rsidR="007E1E49" w:rsidRPr="00EA5D72" w14:paraId="35514864" w14:textId="77777777" w:rsidTr="00532323">
        <w:trPr>
          <w:trHeight w:val="171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26A83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EA5D72">
              <w:rPr>
                <w:color w:val="000000"/>
                <w:sz w:val="18"/>
                <w:szCs w:val="18"/>
                <w:lang w:val="en-CA" w:eastAsia="en-CA"/>
              </w:rPr>
              <w:t>Solvants</w:t>
            </w:r>
            <w:proofErr w:type="spellEnd"/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CF0EB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632C3C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8 886</w:t>
            </w: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4AA8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 785 631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DCCE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3 055 983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A0459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 124 747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582AE" w14:textId="77777777" w:rsidR="007E1E49" w:rsidRPr="00EA5D72" w:rsidRDefault="007E1E49" w:rsidP="00532323">
            <w:pPr>
              <w:jc w:val="right"/>
              <w:rPr>
                <w:color w:val="FF0000"/>
                <w:sz w:val="18"/>
                <w:szCs w:val="18"/>
                <w:lang w:val="en-CA"/>
              </w:rPr>
            </w:pPr>
            <w:r w:rsidRPr="00EA5D72">
              <w:rPr>
                <w:color w:val="FF0000"/>
                <w:sz w:val="18"/>
                <w:szCs w:val="18"/>
                <w:lang w:val="en-CA"/>
              </w:rPr>
              <w:t>-1 917 501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31777" w14:textId="77777777" w:rsidR="007E1E49" w:rsidRPr="00EA5D72" w:rsidRDefault="007E1E49" w:rsidP="00532323">
            <w:pPr>
              <w:jc w:val="right"/>
              <w:rPr>
                <w:color w:val="FF0000"/>
                <w:sz w:val="18"/>
                <w:szCs w:val="18"/>
                <w:lang w:val="en-CA"/>
              </w:rPr>
            </w:pPr>
            <w:r w:rsidRPr="00EA5D72">
              <w:rPr>
                <w:color w:val="FF0000"/>
                <w:sz w:val="18"/>
                <w:szCs w:val="18"/>
                <w:lang w:val="en-CA"/>
              </w:rPr>
              <w:t>-1 771 147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780A4C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1 672 157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FC5D3" w14:textId="77777777" w:rsidR="007E1E49" w:rsidRPr="00EA5D72" w:rsidRDefault="007E1E49" w:rsidP="00532323">
            <w:pPr>
              <w:jc w:val="right"/>
              <w:rPr>
                <w:color w:val="FF0000"/>
                <w:sz w:val="18"/>
                <w:szCs w:val="18"/>
                <w:lang w:val="en-CA"/>
              </w:rPr>
            </w:pPr>
            <w:r w:rsidRPr="00EA5D72">
              <w:rPr>
                <w:color w:val="FF0000"/>
                <w:sz w:val="18"/>
                <w:szCs w:val="18"/>
                <w:lang w:val="en-CA"/>
              </w:rPr>
              <w:t>-4 168 695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4FCAD" w14:textId="77777777" w:rsidR="007E1E49" w:rsidRPr="00EA5D72" w:rsidRDefault="007E1E49" w:rsidP="00532323">
            <w:pPr>
              <w:jc w:val="right"/>
              <w:rPr>
                <w:color w:val="FF0000"/>
                <w:sz w:val="18"/>
                <w:szCs w:val="18"/>
                <w:lang w:val="en-CA"/>
              </w:rPr>
            </w:pPr>
            <w:r w:rsidRPr="00EA5D72">
              <w:rPr>
                <w:color w:val="FF0000"/>
                <w:sz w:val="18"/>
                <w:szCs w:val="18"/>
                <w:lang w:val="en-CA"/>
              </w:rPr>
              <w:t>-1 599 892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1E6E8F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2 036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844B7F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222 203</w:t>
            </w:r>
          </w:p>
        </w:tc>
      </w:tr>
      <w:tr w:rsidR="007E1E49" w:rsidRPr="00F647C1" w14:paraId="285B5231" w14:textId="77777777" w:rsidTr="00532323">
        <w:trPr>
          <w:trHeight w:val="90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2E48C" w14:textId="77777777" w:rsidR="007E1E49" w:rsidRPr="00EA5D72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EA5D72">
              <w:rPr>
                <w:color w:val="000000"/>
                <w:sz w:val="18"/>
                <w:szCs w:val="18"/>
                <w:lang w:val="en-CA" w:eastAsia="en-CA"/>
              </w:rPr>
              <w:t>XPS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167586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A76507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3 663</w:t>
            </w: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DBA517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0 000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59649B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6 217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574E2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8 000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11F590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73 944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0691FE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7 000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1BA0B3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6 500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F0F4BA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7 750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96D84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48 000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B5B02" w14:textId="77777777" w:rsidR="007E1E49" w:rsidRPr="00EA5D72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9 859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F57E2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EA5D72">
              <w:rPr>
                <w:sz w:val="18"/>
                <w:szCs w:val="18"/>
                <w:lang w:val="en-CA"/>
              </w:rPr>
              <w:t>520 933</w:t>
            </w:r>
          </w:p>
        </w:tc>
      </w:tr>
      <w:tr w:rsidR="007E1E49" w:rsidRPr="00F647C1" w14:paraId="35AB401B" w14:textId="77777777" w:rsidTr="00532323">
        <w:trPr>
          <w:trHeight w:val="164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FA84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color w:val="000000"/>
                <w:sz w:val="18"/>
                <w:szCs w:val="18"/>
                <w:lang w:val="en-CA" w:eastAsia="en-CA"/>
              </w:rPr>
              <w:t xml:space="preserve">ICR 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3763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A0049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100 000</w:t>
            </w: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9992C2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60 000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A01D0F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80 000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877EA0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80 000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1801C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58 880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6CB706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B6169B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8DFF58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898DF0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7082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A0A37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378 880</w:t>
            </w:r>
          </w:p>
        </w:tc>
      </w:tr>
      <w:tr w:rsidR="007E1E49" w:rsidRPr="00F647C1" w14:paraId="6441ED66" w14:textId="77777777" w:rsidTr="00532323">
        <w:trPr>
          <w:trHeight w:val="82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10AC" w14:textId="77777777" w:rsidR="007E1E49" w:rsidRPr="00F647C1" w:rsidRDefault="007E1E49" w:rsidP="00532323">
            <w:pPr>
              <w:jc w:val="left"/>
              <w:rPr>
                <w:color w:val="000000"/>
                <w:sz w:val="18"/>
                <w:szCs w:val="18"/>
                <w:lang w:val="en-CA" w:eastAsia="en-CA"/>
              </w:rPr>
            </w:pPr>
            <w:proofErr w:type="spellStart"/>
            <w:r w:rsidRPr="00F647C1">
              <w:rPr>
                <w:color w:val="000000"/>
                <w:sz w:val="18"/>
                <w:szCs w:val="18"/>
                <w:lang w:val="en-CA" w:eastAsia="en-CA"/>
              </w:rPr>
              <w:t>Entretien</w:t>
            </w:r>
            <w:proofErr w:type="spellEnd"/>
            <w:r w:rsidRPr="00F647C1">
              <w:rPr>
                <w:color w:val="000000"/>
                <w:sz w:val="18"/>
                <w:szCs w:val="18"/>
                <w:lang w:val="en-CA" w:eastAsia="en-CA"/>
              </w:rPr>
              <w:t xml:space="preserve"> 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D74730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D2D8D4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D4EF1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445E7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5A89E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86A35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F5B8F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282A6F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F0A19D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74F433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C94581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7C652A" w14:textId="77777777" w:rsidR="007E1E49" w:rsidRPr="00F647C1" w:rsidRDefault="007E1E49" w:rsidP="00532323">
            <w:pPr>
              <w:jc w:val="right"/>
              <w:rPr>
                <w:sz w:val="18"/>
                <w:szCs w:val="18"/>
                <w:lang w:val="en-CA"/>
              </w:rPr>
            </w:pPr>
            <w:r w:rsidRPr="00F647C1">
              <w:rPr>
                <w:sz w:val="18"/>
                <w:szCs w:val="18"/>
                <w:lang w:val="en-CA"/>
              </w:rPr>
              <w:t>-</w:t>
            </w:r>
          </w:p>
        </w:tc>
      </w:tr>
      <w:tr w:rsidR="007E1E49" w:rsidRPr="00F647C1" w14:paraId="520728C7" w14:textId="77777777" w:rsidTr="00532323">
        <w:trPr>
          <w:trHeight w:val="156"/>
        </w:trPr>
        <w:tc>
          <w:tcPr>
            <w:tcW w:w="3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D4688" w14:textId="77777777" w:rsidR="007E1E49" w:rsidRPr="00F647C1" w:rsidRDefault="007E1E49" w:rsidP="00532323">
            <w:pPr>
              <w:jc w:val="left"/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F647C1">
              <w:rPr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Total 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7BF7F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-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0A6126" w14:textId="77777777" w:rsidR="007E1E49" w:rsidRPr="00F647C1" w:rsidRDefault="007E1E49" w:rsidP="00532323">
            <w:pPr>
              <w:jc w:val="right"/>
              <w:rPr>
                <w:b/>
                <w:color w:val="FF0000"/>
                <w:sz w:val="18"/>
                <w:szCs w:val="18"/>
                <w:lang w:val="en-CA"/>
              </w:rPr>
            </w:pPr>
            <w:r w:rsidRPr="00F647C1">
              <w:rPr>
                <w:b/>
                <w:color w:val="FF0000"/>
                <w:sz w:val="18"/>
                <w:szCs w:val="18"/>
                <w:lang w:val="en-CA"/>
              </w:rPr>
              <w:t>-11 046 451</w:t>
            </w: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DCBDE" w14:textId="77777777" w:rsidR="007E1E49" w:rsidRPr="00F647C1" w:rsidRDefault="007E1E49" w:rsidP="00532323">
            <w:pPr>
              <w:jc w:val="right"/>
              <w:rPr>
                <w:b/>
                <w:color w:val="FF0000"/>
                <w:sz w:val="18"/>
                <w:szCs w:val="18"/>
                <w:lang w:val="en-CA"/>
              </w:rPr>
            </w:pPr>
            <w:r w:rsidRPr="00F647C1">
              <w:rPr>
                <w:b/>
                <w:color w:val="FF0000"/>
                <w:sz w:val="18"/>
                <w:szCs w:val="18"/>
                <w:lang w:val="en-CA"/>
              </w:rPr>
              <w:t>-26 401 869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2CE0D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15 727 700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67B0BA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10 518 247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F3878B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960 689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A3AD46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10 756 896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3B1EBD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1 806 657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6F701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211 555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E99A2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color w:val="FF0000"/>
                <w:sz w:val="18"/>
                <w:szCs w:val="18"/>
                <w:lang w:val="en-CA"/>
              </w:rPr>
              <w:t>- 523 392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8C580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152 026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2D9DAF" w14:textId="77777777" w:rsidR="007E1E49" w:rsidRPr="00F647C1" w:rsidRDefault="007E1E49" w:rsidP="00532323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F647C1">
              <w:rPr>
                <w:b/>
                <w:sz w:val="18"/>
                <w:szCs w:val="18"/>
                <w:lang w:val="en-CA"/>
              </w:rPr>
              <w:t>2 162 056</w:t>
            </w:r>
          </w:p>
        </w:tc>
      </w:tr>
    </w:tbl>
    <w:p w14:paraId="55DC5E0F" w14:textId="77777777" w:rsidR="007E1E49" w:rsidRPr="00B62B57" w:rsidRDefault="007E1E49" w:rsidP="007E1E49">
      <w:pPr>
        <w:pStyle w:val="StyleHeader4Para4Left0Firstline0"/>
        <w:numPr>
          <w:ilvl w:val="0"/>
          <w:numId w:val="0"/>
        </w:numPr>
        <w:rPr>
          <w:lang w:val="fr-CA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7E1E49" w:rsidRPr="003537BB" w14:paraId="3E74B1FA" w14:textId="77777777" w:rsidTr="00532323">
        <w:trPr>
          <w:jc w:val="center"/>
        </w:trPr>
        <w:tc>
          <w:tcPr>
            <w:tcW w:w="1915" w:type="dxa"/>
          </w:tcPr>
          <w:p w14:paraId="02114B48" w14:textId="77777777" w:rsidR="007E1E49" w:rsidRPr="00B62B57" w:rsidRDefault="007E1E49" w:rsidP="00532323">
            <w:pPr>
              <w:rPr>
                <w:lang w:val="fr-CA"/>
              </w:rPr>
            </w:pPr>
          </w:p>
        </w:tc>
        <w:tc>
          <w:tcPr>
            <w:tcW w:w="1915" w:type="dxa"/>
          </w:tcPr>
          <w:p w14:paraId="6C81B6DC" w14:textId="77777777" w:rsidR="007E1E49" w:rsidRPr="00B62B57" w:rsidRDefault="007E1E49" w:rsidP="00532323">
            <w:pPr>
              <w:rPr>
                <w:lang w:val="fr-CA"/>
              </w:rPr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14:paraId="47510E7C" w14:textId="77777777" w:rsidR="007E1E49" w:rsidRPr="00B62B57" w:rsidRDefault="007E1E49" w:rsidP="00532323">
            <w:pPr>
              <w:rPr>
                <w:lang w:val="fr-CA"/>
              </w:rPr>
            </w:pPr>
          </w:p>
        </w:tc>
        <w:tc>
          <w:tcPr>
            <w:tcW w:w="1915" w:type="dxa"/>
          </w:tcPr>
          <w:p w14:paraId="0BA57F7F" w14:textId="77777777" w:rsidR="007E1E49" w:rsidRPr="00B62B57" w:rsidRDefault="007E1E49" w:rsidP="00532323">
            <w:pPr>
              <w:rPr>
                <w:lang w:val="fr-CA"/>
              </w:rPr>
            </w:pPr>
          </w:p>
        </w:tc>
        <w:tc>
          <w:tcPr>
            <w:tcW w:w="1916" w:type="dxa"/>
          </w:tcPr>
          <w:p w14:paraId="6718D372" w14:textId="77777777" w:rsidR="007E1E49" w:rsidRPr="00B62B57" w:rsidRDefault="007E1E49" w:rsidP="00532323">
            <w:pPr>
              <w:rPr>
                <w:lang w:val="fr-CA"/>
              </w:rPr>
            </w:pPr>
          </w:p>
        </w:tc>
      </w:tr>
    </w:tbl>
    <w:p w14:paraId="3335576B" w14:textId="26840A1F" w:rsidR="003448AD" w:rsidRPr="002A1900" w:rsidRDefault="003448AD" w:rsidP="007E1E49">
      <w:pPr>
        <w:rPr>
          <w:b/>
          <w:lang w:val="fr-FR"/>
        </w:rPr>
      </w:pPr>
    </w:p>
    <w:sectPr w:rsidR="003448AD" w:rsidRPr="002A1900" w:rsidSect="007E1E49">
      <w:headerReference w:type="default" r:id="rId17"/>
      <w:headerReference w:type="first" r:id="rId18"/>
      <w:footerReference w:type="first" r:id="rId19"/>
      <w:pgSz w:w="15840" w:h="12240" w:orient="landscape" w:code="1"/>
      <w:pgMar w:top="1440" w:right="720" w:bottom="1440" w:left="864" w:header="720" w:footer="475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C2CFAB" w14:textId="77777777" w:rsidR="00103980" w:rsidRDefault="00103980" w:rsidP="004A504B">
      <w:r>
        <w:separator/>
      </w:r>
    </w:p>
  </w:endnote>
  <w:endnote w:type="continuationSeparator" w:id="0">
    <w:p w14:paraId="5F0697C9" w14:textId="77777777" w:rsidR="00103980" w:rsidRDefault="00103980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BF760" w14:textId="77777777" w:rsidR="00142284" w:rsidRDefault="001422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5D0E2" w14:textId="77777777" w:rsidR="00142284" w:rsidRDefault="001422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73355" w14:textId="77777777" w:rsidR="00142284" w:rsidRDefault="0014228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5146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BC93D4" w14:textId="52EBFB72" w:rsidR="007E1E49" w:rsidRDefault="007E1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5F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A8F7A6" w14:textId="77777777" w:rsidR="00103980" w:rsidRDefault="00103980" w:rsidP="004A504B">
      <w:r>
        <w:separator/>
      </w:r>
    </w:p>
  </w:footnote>
  <w:footnote w:type="continuationSeparator" w:id="0">
    <w:p w14:paraId="2B882ABC" w14:textId="77777777" w:rsidR="00103980" w:rsidRDefault="00103980" w:rsidP="004A5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B114E2" w14:textId="0378CBC3" w:rsidR="007E1E49" w:rsidRPr="0033525D" w:rsidRDefault="00AE0446">
    <w:r>
      <w:fldChar w:fldCharType="begin"/>
    </w:r>
    <w:r>
      <w:instrText xml:space="preserve"> DOCPROPERTY "Document number"  \* MERGEFORMAT </w:instrText>
    </w:r>
    <w:r>
      <w:fldChar w:fldCharType="separate"/>
    </w:r>
    <w:r w:rsidR="003537BB">
      <w:t>UNEP/</w:t>
    </w:r>
    <w:proofErr w:type="spellStart"/>
    <w:r w:rsidR="003537BB">
      <w:t>OzL.Pro</w:t>
    </w:r>
    <w:proofErr w:type="spellEnd"/>
    <w:r w:rsidR="003537BB">
      <w:t>/</w:t>
    </w:r>
    <w:proofErr w:type="spellStart"/>
    <w:r w:rsidR="003537BB">
      <w:t>ExCom</w:t>
    </w:r>
    <w:proofErr w:type="spellEnd"/>
    <w:r w:rsidR="003537BB">
      <w:t>/83/22</w:t>
    </w:r>
    <w:r>
      <w:fldChar w:fldCharType="end"/>
    </w:r>
  </w:p>
  <w:p w14:paraId="517AD1E8" w14:textId="3CAD89FF" w:rsidR="007E1E49" w:rsidRDefault="003537BB">
    <w:r>
      <w:t>Annex</w:t>
    </w:r>
    <w:r w:rsidR="00142284">
      <w:t>e</w:t>
    </w:r>
    <w:r w:rsidR="007E1E49">
      <w:t xml:space="preserve"> I</w:t>
    </w:r>
  </w:p>
  <w:p w14:paraId="20E63D70" w14:textId="77777777" w:rsidR="007E1E49" w:rsidRPr="0033525D" w:rsidRDefault="007E1E49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1FF72" w14:textId="7BC5E8FC" w:rsidR="007E1E49" w:rsidRPr="0033525D" w:rsidRDefault="00AE0446">
    <w:pPr>
      <w:jc w:val="righ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3537BB">
      <w:t>UNEP/</w:t>
    </w:r>
    <w:proofErr w:type="spellStart"/>
    <w:r w:rsidR="003537BB">
      <w:t>OzL.Pro</w:t>
    </w:r>
    <w:proofErr w:type="spellEnd"/>
    <w:r w:rsidR="003537BB">
      <w:t>/</w:t>
    </w:r>
    <w:proofErr w:type="spellStart"/>
    <w:r w:rsidR="003537BB">
      <w:t>ExCom</w:t>
    </w:r>
    <w:proofErr w:type="spellEnd"/>
    <w:r w:rsidR="003537BB">
      <w:t>/83/22</w:t>
    </w:r>
    <w:r>
      <w:fldChar w:fldCharType="end"/>
    </w:r>
  </w:p>
  <w:p w14:paraId="63F1909A" w14:textId="7DB85C36" w:rsidR="007E1E49" w:rsidRDefault="003537BB" w:rsidP="00E37C78">
    <w:pPr>
      <w:jc w:val="right"/>
    </w:pPr>
    <w:r>
      <w:t>Annex</w:t>
    </w:r>
    <w:r w:rsidR="00142284">
      <w:t>e</w:t>
    </w:r>
    <w:r w:rsidR="007E1E49">
      <w:t xml:space="preserve"> I</w:t>
    </w:r>
  </w:p>
  <w:p w14:paraId="45455C21" w14:textId="77777777" w:rsidR="007E1E49" w:rsidRPr="0033525D" w:rsidRDefault="007E1E49" w:rsidP="00E37C78">
    <w:pPr>
      <w:jc w:val="right"/>
    </w:pPr>
  </w:p>
  <w:p w14:paraId="10EC4551" w14:textId="77777777" w:rsidR="007E1E49" w:rsidRPr="0033525D" w:rsidRDefault="007E1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25AA5" w14:textId="77777777" w:rsidR="007E1E49" w:rsidRDefault="007E1E49" w:rsidP="00E37C78">
    <w:pPr>
      <w:pStyle w:val="Header"/>
      <w:jc w:val="right"/>
    </w:pPr>
    <w:r>
      <w:t>UNEP/</w:t>
    </w:r>
    <w:proofErr w:type="spellStart"/>
    <w:r>
      <w:t>OzL.Pro</w:t>
    </w:r>
    <w:proofErr w:type="spellEnd"/>
    <w:r>
      <w:t>/</w:t>
    </w:r>
    <w:proofErr w:type="spellStart"/>
    <w:r>
      <w:t>ExCom</w:t>
    </w:r>
    <w:proofErr w:type="spellEnd"/>
    <w:r>
      <w:t>/82/45</w:t>
    </w:r>
  </w:p>
  <w:p w14:paraId="7BCC573C" w14:textId="77777777" w:rsidR="007E1E49" w:rsidRDefault="007E1E49" w:rsidP="00572D93">
    <w:pPr>
      <w:pStyle w:val="Header"/>
      <w:jc w:val="right"/>
    </w:pPr>
    <w:r>
      <w:t>Annex I</w:t>
    </w:r>
  </w:p>
  <w:p w14:paraId="693B9D31" w14:textId="77777777" w:rsidR="007E1E49" w:rsidRDefault="007E1E49" w:rsidP="00572D93">
    <w:pPr>
      <w:pStyle w:val="Header"/>
      <w:jc w:val="right"/>
    </w:pPr>
  </w:p>
  <w:p w14:paraId="2F0A5F82" w14:textId="77777777" w:rsidR="007E1E49" w:rsidRDefault="007E1E49" w:rsidP="00572D93">
    <w:pPr>
      <w:pStyle w:val="Header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CDECA" w14:textId="14190D12" w:rsidR="00103980" w:rsidRPr="0033525D" w:rsidRDefault="00103980">
    <w:pPr>
      <w:jc w:val="right"/>
    </w:pPr>
    <w:r>
      <w:rPr>
        <w:lang w:val="fr"/>
      </w:rPr>
      <w:fldChar w:fldCharType="begin"/>
    </w:r>
    <w:r w:rsidRPr="000D57A3">
      <w:rPr>
        <w:lang w:val="en-CA"/>
      </w:rPr>
      <w:instrText xml:space="preserve"> DOCPROPERTY "Document number"  \* MERGEFORMAT </w:instrText>
    </w:r>
    <w:r>
      <w:rPr>
        <w:lang w:val="fr"/>
      </w:rPr>
      <w:fldChar w:fldCharType="separate"/>
    </w:r>
    <w:r w:rsidRPr="00DC2935">
      <w:rPr>
        <w:lang w:val="en-CA"/>
      </w:rPr>
      <w:t>UNEP/</w:t>
    </w:r>
    <w:proofErr w:type="spellStart"/>
    <w:r w:rsidRPr="00DC2935">
      <w:rPr>
        <w:lang w:val="en-CA"/>
      </w:rPr>
      <w:t>OzL.Pro</w:t>
    </w:r>
    <w:proofErr w:type="spellEnd"/>
    <w:r w:rsidRPr="00DC2935">
      <w:rPr>
        <w:lang w:val="en-CA"/>
      </w:rPr>
      <w:t>/</w:t>
    </w:r>
    <w:proofErr w:type="spellStart"/>
    <w:r w:rsidRPr="00DC2935">
      <w:rPr>
        <w:lang w:val="en-CA"/>
      </w:rPr>
      <w:t>ExCom</w:t>
    </w:r>
    <w:proofErr w:type="spellEnd"/>
    <w:r w:rsidRPr="00DC2935">
      <w:rPr>
        <w:lang w:val="en-CA"/>
      </w:rPr>
      <w:t>/82/45</w:t>
    </w:r>
    <w:r>
      <w:rPr>
        <w:lang w:val="fr"/>
      </w:rPr>
      <w:fldChar w:fldCharType="end"/>
    </w:r>
  </w:p>
  <w:p w14:paraId="66FBB782" w14:textId="669483DC" w:rsidR="00103980" w:rsidRDefault="00103980" w:rsidP="00E37C78">
    <w:pPr>
      <w:jc w:val="right"/>
    </w:pPr>
    <w:r w:rsidRPr="00DC2935">
      <w:rPr>
        <w:lang w:val="en-CA"/>
      </w:rPr>
      <w:t>Annexe II</w:t>
    </w:r>
  </w:p>
  <w:p w14:paraId="61BBE50B" w14:textId="77777777" w:rsidR="00103980" w:rsidRPr="0033525D" w:rsidRDefault="00103980" w:rsidP="00E37C78">
    <w:pPr>
      <w:jc w:val="right"/>
    </w:pPr>
  </w:p>
  <w:p w14:paraId="004EC9A4" w14:textId="77777777" w:rsidR="00103980" w:rsidRPr="0033525D" w:rsidRDefault="0010398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27494" w14:textId="0691867C" w:rsidR="007E1E49" w:rsidRPr="0033525D" w:rsidRDefault="00AE0446" w:rsidP="007E1E49">
    <w:pPr>
      <w:jc w:val="right"/>
    </w:pPr>
    <w:r>
      <w:fldChar w:fldCharType="begin"/>
    </w:r>
    <w:r>
      <w:instrText xml:space="preserve"> DOCPROPERTY "Document number"  \* MERGEFORMAT </w:instrText>
    </w:r>
    <w:r>
      <w:fldChar w:fldCharType="separate"/>
    </w:r>
    <w:r>
      <w:t>UNEP/</w:t>
    </w:r>
    <w:proofErr w:type="spellStart"/>
    <w:r>
      <w:t>OzL.Pro</w:t>
    </w:r>
    <w:proofErr w:type="spellEnd"/>
    <w:r>
      <w:t>/</w:t>
    </w:r>
    <w:proofErr w:type="spellStart"/>
    <w:r>
      <w:t>ExCom</w:t>
    </w:r>
    <w:proofErr w:type="spellEnd"/>
    <w:r>
      <w:t>/83/22</w:t>
    </w:r>
    <w:r>
      <w:fldChar w:fldCharType="end"/>
    </w:r>
  </w:p>
  <w:p w14:paraId="2D2E3E25" w14:textId="11EA5B82" w:rsidR="007E1E49" w:rsidRDefault="007E1E49" w:rsidP="00572D93">
    <w:pPr>
      <w:pStyle w:val="Header"/>
      <w:jc w:val="right"/>
    </w:pPr>
    <w:r>
      <w:t>Annex</w:t>
    </w:r>
    <w:r w:rsidR="00142284">
      <w:t>e</w:t>
    </w:r>
    <w:r>
      <w:t xml:space="preserve"> II</w:t>
    </w:r>
  </w:p>
  <w:p w14:paraId="6212DA1F" w14:textId="77777777" w:rsidR="007E1E49" w:rsidRDefault="007E1E49" w:rsidP="00572D9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91781B78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pStyle w:val="Heading2"/>
      <w:lvlText w:val="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pStyle w:val="Heading3"/>
      <w:lvlText w:val="%3)"/>
      <w:lvlJc w:val="left"/>
      <w:pPr>
        <w:tabs>
          <w:tab w:val="num" w:pos="0"/>
        </w:tabs>
        <w:ind w:left="2160" w:hanging="720"/>
      </w:pPr>
      <w:rPr>
        <w:rFonts w:ascii="Times New Roman" w:hAnsi="Times New Roman" w:hint="default"/>
        <w:w w:val="100"/>
        <w:sz w:val="22"/>
        <w:szCs w:val="18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11" w15:restartNumberingAfterBreak="0">
    <w:nsid w:val="0944266F"/>
    <w:multiLevelType w:val="hybridMultilevel"/>
    <w:tmpl w:val="9D683EDE"/>
    <w:lvl w:ilvl="0" w:tplc="45624558">
      <w:numFmt w:val="bullet"/>
      <w:lvlText w:val="•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4" w15:restartNumberingAfterBreak="0">
    <w:nsid w:val="327F5E7A"/>
    <w:multiLevelType w:val="multilevel"/>
    <w:tmpl w:val="3072D1F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5" w15:restartNumberingAfterBreak="0">
    <w:nsid w:val="3F94536E"/>
    <w:multiLevelType w:val="hybridMultilevel"/>
    <w:tmpl w:val="A164F196"/>
    <w:lvl w:ilvl="0" w:tplc="10090001">
      <w:start w:val="17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B3925"/>
    <w:multiLevelType w:val="hybridMultilevel"/>
    <w:tmpl w:val="DE981C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53D728A4"/>
    <w:multiLevelType w:val="hybridMultilevel"/>
    <w:tmpl w:val="CED09D3C"/>
    <w:lvl w:ilvl="0" w:tplc="428C5EC6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  <w:strike w:val="0"/>
        <w:dstrike w:val="0"/>
        <w:color w:val="auto"/>
        <w:sz w:val="22"/>
        <w:szCs w:val="20"/>
        <w:u w:val="none" w:color="000000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C7222"/>
    <w:multiLevelType w:val="hybridMultilevel"/>
    <w:tmpl w:val="C8FA913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A9D552A"/>
    <w:multiLevelType w:val="hybridMultilevel"/>
    <w:tmpl w:val="EF2613FC"/>
    <w:lvl w:ilvl="0" w:tplc="EE468CB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D259DA"/>
    <w:multiLevelType w:val="hybridMultilevel"/>
    <w:tmpl w:val="93BAE8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EE44DA"/>
    <w:multiLevelType w:val="hybridMultilevel"/>
    <w:tmpl w:val="9D76596E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7A862DA6"/>
    <w:multiLevelType w:val="hybridMultilevel"/>
    <w:tmpl w:val="CC8A6CE6"/>
    <w:lvl w:ilvl="0" w:tplc="F692C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6" w15:restartNumberingAfterBreak="0">
    <w:nsid w:val="7E3F05E7"/>
    <w:multiLevelType w:val="hybridMultilevel"/>
    <w:tmpl w:val="747E8F5E"/>
    <w:lvl w:ilvl="0" w:tplc="A27E44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7"/>
  </w:num>
  <w:num w:numId="18">
    <w:abstractNumId w:val="18"/>
  </w:num>
  <w:num w:numId="19">
    <w:abstractNumId w:val="25"/>
  </w:num>
  <w:num w:numId="20">
    <w:abstractNumId w:val="13"/>
  </w:num>
  <w:num w:numId="21">
    <w:abstractNumId w:val="22"/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3"/>
  </w:num>
  <w:num w:numId="24">
    <w:abstractNumId w:val="16"/>
  </w:num>
  <w:num w:numId="25">
    <w:abstractNumId w:val="21"/>
  </w:num>
  <w:num w:numId="26">
    <w:abstractNumId w:val="14"/>
  </w:num>
  <w:num w:numId="27">
    <w:abstractNumId w:val="11"/>
  </w:num>
  <w:num w:numId="28">
    <w:abstractNumId w:val="26"/>
  </w:num>
  <w:num w:numId="29">
    <w:abstractNumId w:val="24"/>
  </w:num>
  <w:num w:numId="30">
    <w:abstractNumId w:val="10"/>
    <w:lvlOverride w:ilvl="0">
      <w:startOverride w:val="1"/>
    </w:lvlOverride>
  </w:num>
  <w:num w:numId="31">
    <w:abstractNumId w:val="15"/>
  </w:num>
  <w:num w:numId="32">
    <w:abstractNumId w:val="19"/>
  </w:num>
  <w:num w:numId="33">
    <w:abstractNumId w:val="20"/>
  </w:num>
  <w:num w:numId="34">
    <w:abstractNumId w:val="10"/>
    <w:lvlOverride w:ilvl="0">
      <w:startOverride w:val="4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0"/>
    <w:lvlOverride w:ilvl="0">
      <w:startOverride w:val="123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rwUA80GDZiwAAAA="/>
  </w:docVars>
  <w:rsids>
    <w:rsidRoot w:val="00DD5E0A"/>
    <w:rsid w:val="000005E2"/>
    <w:rsid w:val="00000FED"/>
    <w:rsid w:val="00003A30"/>
    <w:rsid w:val="0000434E"/>
    <w:rsid w:val="00006A78"/>
    <w:rsid w:val="000100C2"/>
    <w:rsid w:val="000124D3"/>
    <w:rsid w:val="000211A9"/>
    <w:rsid w:val="000233CB"/>
    <w:rsid w:val="00024B34"/>
    <w:rsid w:val="00031260"/>
    <w:rsid w:val="000316E1"/>
    <w:rsid w:val="0003681A"/>
    <w:rsid w:val="00040108"/>
    <w:rsid w:val="00042299"/>
    <w:rsid w:val="00055C2E"/>
    <w:rsid w:val="00061EC2"/>
    <w:rsid w:val="000705DC"/>
    <w:rsid w:val="00073350"/>
    <w:rsid w:val="00080BF9"/>
    <w:rsid w:val="00080ED0"/>
    <w:rsid w:val="00082D8A"/>
    <w:rsid w:val="00083D28"/>
    <w:rsid w:val="00084ED4"/>
    <w:rsid w:val="00084F5F"/>
    <w:rsid w:val="00085B8F"/>
    <w:rsid w:val="00090481"/>
    <w:rsid w:val="00094A1B"/>
    <w:rsid w:val="000955E3"/>
    <w:rsid w:val="000A6C26"/>
    <w:rsid w:val="000D3443"/>
    <w:rsid w:val="000D4C42"/>
    <w:rsid w:val="000D52A4"/>
    <w:rsid w:val="000D5368"/>
    <w:rsid w:val="000D57A3"/>
    <w:rsid w:val="000E07BC"/>
    <w:rsid w:val="000E2BC1"/>
    <w:rsid w:val="000E715C"/>
    <w:rsid w:val="000F07F6"/>
    <w:rsid w:val="000F1CD4"/>
    <w:rsid w:val="000F4103"/>
    <w:rsid w:val="000F70A7"/>
    <w:rsid w:val="0010052D"/>
    <w:rsid w:val="00100C30"/>
    <w:rsid w:val="00103980"/>
    <w:rsid w:val="00113CCA"/>
    <w:rsid w:val="00122F25"/>
    <w:rsid w:val="0012391E"/>
    <w:rsid w:val="001267E6"/>
    <w:rsid w:val="00132328"/>
    <w:rsid w:val="00135980"/>
    <w:rsid w:val="0014068F"/>
    <w:rsid w:val="00142284"/>
    <w:rsid w:val="00144B66"/>
    <w:rsid w:val="0015238B"/>
    <w:rsid w:val="0015356A"/>
    <w:rsid w:val="001538E3"/>
    <w:rsid w:val="00164719"/>
    <w:rsid w:val="00166DFB"/>
    <w:rsid w:val="00166FC4"/>
    <w:rsid w:val="001677AC"/>
    <w:rsid w:val="001713AC"/>
    <w:rsid w:val="00180123"/>
    <w:rsid w:val="001804EA"/>
    <w:rsid w:val="00180A1C"/>
    <w:rsid w:val="00185DBD"/>
    <w:rsid w:val="001860F8"/>
    <w:rsid w:val="001873DF"/>
    <w:rsid w:val="00190A61"/>
    <w:rsid w:val="001915A5"/>
    <w:rsid w:val="001919CA"/>
    <w:rsid w:val="00195D20"/>
    <w:rsid w:val="001A0AEB"/>
    <w:rsid w:val="001A3217"/>
    <w:rsid w:val="001A32D7"/>
    <w:rsid w:val="001A3342"/>
    <w:rsid w:val="001A35B7"/>
    <w:rsid w:val="001A3E3D"/>
    <w:rsid w:val="001A7049"/>
    <w:rsid w:val="001B0EAD"/>
    <w:rsid w:val="001B1E40"/>
    <w:rsid w:val="001B6D42"/>
    <w:rsid w:val="001B77AD"/>
    <w:rsid w:val="001C230C"/>
    <w:rsid w:val="001C764E"/>
    <w:rsid w:val="001D53AD"/>
    <w:rsid w:val="001E1052"/>
    <w:rsid w:val="001E21B1"/>
    <w:rsid w:val="001E2F93"/>
    <w:rsid w:val="001E61E5"/>
    <w:rsid w:val="001F2159"/>
    <w:rsid w:val="001F2718"/>
    <w:rsid w:val="001F2BCD"/>
    <w:rsid w:val="00210549"/>
    <w:rsid w:val="00214863"/>
    <w:rsid w:val="002156B4"/>
    <w:rsid w:val="002173CE"/>
    <w:rsid w:val="002301D7"/>
    <w:rsid w:val="00235459"/>
    <w:rsid w:val="00236AA7"/>
    <w:rsid w:val="002402DF"/>
    <w:rsid w:val="0024450F"/>
    <w:rsid w:val="00251E8A"/>
    <w:rsid w:val="00253181"/>
    <w:rsid w:val="00253222"/>
    <w:rsid w:val="00262847"/>
    <w:rsid w:val="00265FC4"/>
    <w:rsid w:val="002667B3"/>
    <w:rsid w:val="002713F2"/>
    <w:rsid w:val="00281651"/>
    <w:rsid w:val="00281BB2"/>
    <w:rsid w:val="00286B92"/>
    <w:rsid w:val="002947FF"/>
    <w:rsid w:val="002953EE"/>
    <w:rsid w:val="00295FC8"/>
    <w:rsid w:val="002A1900"/>
    <w:rsid w:val="002A78E3"/>
    <w:rsid w:val="002B0AA1"/>
    <w:rsid w:val="002B0D58"/>
    <w:rsid w:val="002B4127"/>
    <w:rsid w:val="002B6397"/>
    <w:rsid w:val="002B72E9"/>
    <w:rsid w:val="002C13E1"/>
    <w:rsid w:val="002C2063"/>
    <w:rsid w:val="002C7998"/>
    <w:rsid w:val="002D24F2"/>
    <w:rsid w:val="002D6B4C"/>
    <w:rsid w:val="002E47DE"/>
    <w:rsid w:val="002F1E53"/>
    <w:rsid w:val="002F2CAA"/>
    <w:rsid w:val="0030052C"/>
    <w:rsid w:val="00310EED"/>
    <w:rsid w:val="003132E6"/>
    <w:rsid w:val="00315E57"/>
    <w:rsid w:val="003306E1"/>
    <w:rsid w:val="0033110B"/>
    <w:rsid w:val="003320E4"/>
    <w:rsid w:val="0033525D"/>
    <w:rsid w:val="003414F3"/>
    <w:rsid w:val="00344838"/>
    <w:rsid w:val="003448AD"/>
    <w:rsid w:val="00352E86"/>
    <w:rsid w:val="003537BB"/>
    <w:rsid w:val="0035613E"/>
    <w:rsid w:val="00363DE9"/>
    <w:rsid w:val="00363EE9"/>
    <w:rsid w:val="00364734"/>
    <w:rsid w:val="00372F70"/>
    <w:rsid w:val="00373B82"/>
    <w:rsid w:val="00374326"/>
    <w:rsid w:val="00375C1F"/>
    <w:rsid w:val="00376128"/>
    <w:rsid w:val="0037742E"/>
    <w:rsid w:val="00380BA1"/>
    <w:rsid w:val="0038245A"/>
    <w:rsid w:val="00385CFC"/>
    <w:rsid w:val="003927F9"/>
    <w:rsid w:val="0039337A"/>
    <w:rsid w:val="003A3189"/>
    <w:rsid w:val="003B25C8"/>
    <w:rsid w:val="003B33BD"/>
    <w:rsid w:val="003B569D"/>
    <w:rsid w:val="003B6EA7"/>
    <w:rsid w:val="003C3C0E"/>
    <w:rsid w:val="003C68C3"/>
    <w:rsid w:val="003D4FAC"/>
    <w:rsid w:val="003E01FF"/>
    <w:rsid w:val="003E4DE9"/>
    <w:rsid w:val="003E5A82"/>
    <w:rsid w:val="003E7906"/>
    <w:rsid w:val="003F3C50"/>
    <w:rsid w:val="003F6965"/>
    <w:rsid w:val="00406A6A"/>
    <w:rsid w:val="00406B22"/>
    <w:rsid w:val="004156BA"/>
    <w:rsid w:val="00427659"/>
    <w:rsid w:val="00427DE3"/>
    <w:rsid w:val="0043106D"/>
    <w:rsid w:val="004323A1"/>
    <w:rsid w:val="004328A7"/>
    <w:rsid w:val="00434C74"/>
    <w:rsid w:val="004379AA"/>
    <w:rsid w:val="00441217"/>
    <w:rsid w:val="004421D4"/>
    <w:rsid w:val="00443581"/>
    <w:rsid w:val="00456EB4"/>
    <w:rsid w:val="004673B0"/>
    <w:rsid w:val="004718F3"/>
    <w:rsid w:val="00475040"/>
    <w:rsid w:val="0048507F"/>
    <w:rsid w:val="00486557"/>
    <w:rsid w:val="0049008A"/>
    <w:rsid w:val="00492E94"/>
    <w:rsid w:val="00493D40"/>
    <w:rsid w:val="00494192"/>
    <w:rsid w:val="00495A10"/>
    <w:rsid w:val="004967B6"/>
    <w:rsid w:val="004A504B"/>
    <w:rsid w:val="004A6911"/>
    <w:rsid w:val="004B54E0"/>
    <w:rsid w:val="004B7384"/>
    <w:rsid w:val="004C4269"/>
    <w:rsid w:val="004D2A63"/>
    <w:rsid w:val="004D6236"/>
    <w:rsid w:val="004D7F90"/>
    <w:rsid w:val="004E4DBB"/>
    <w:rsid w:val="004E4E41"/>
    <w:rsid w:val="004E7F9C"/>
    <w:rsid w:val="004F3493"/>
    <w:rsid w:val="004F4032"/>
    <w:rsid w:val="004F5143"/>
    <w:rsid w:val="0050567C"/>
    <w:rsid w:val="00507024"/>
    <w:rsid w:val="00512B09"/>
    <w:rsid w:val="00515352"/>
    <w:rsid w:val="0051735F"/>
    <w:rsid w:val="00523856"/>
    <w:rsid w:val="00526B21"/>
    <w:rsid w:val="00533796"/>
    <w:rsid w:val="00541E51"/>
    <w:rsid w:val="005557CF"/>
    <w:rsid w:val="00555D75"/>
    <w:rsid w:val="00557B9A"/>
    <w:rsid w:val="00560DF0"/>
    <w:rsid w:val="0056759C"/>
    <w:rsid w:val="00567DC5"/>
    <w:rsid w:val="00572D93"/>
    <w:rsid w:val="0057421A"/>
    <w:rsid w:val="00580337"/>
    <w:rsid w:val="0059513E"/>
    <w:rsid w:val="00596BBD"/>
    <w:rsid w:val="005A0A68"/>
    <w:rsid w:val="005B48FF"/>
    <w:rsid w:val="005C387D"/>
    <w:rsid w:val="005D0246"/>
    <w:rsid w:val="005E0406"/>
    <w:rsid w:val="005E07A3"/>
    <w:rsid w:val="0060109E"/>
    <w:rsid w:val="00604C15"/>
    <w:rsid w:val="006158D5"/>
    <w:rsid w:val="00620E2C"/>
    <w:rsid w:val="0062445F"/>
    <w:rsid w:val="00625D83"/>
    <w:rsid w:val="00640D2D"/>
    <w:rsid w:val="0064391B"/>
    <w:rsid w:val="00647780"/>
    <w:rsid w:val="00651EC8"/>
    <w:rsid w:val="00660442"/>
    <w:rsid w:val="006623E7"/>
    <w:rsid w:val="00662B80"/>
    <w:rsid w:val="00664CA2"/>
    <w:rsid w:val="00670F6C"/>
    <w:rsid w:val="00674E2E"/>
    <w:rsid w:val="006852C7"/>
    <w:rsid w:val="00691689"/>
    <w:rsid w:val="006C1727"/>
    <w:rsid w:val="006C2916"/>
    <w:rsid w:val="006C32FD"/>
    <w:rsid w:val="006C39CE"/>
    <w:rsid w:val="006D0D13"/>
    <w:rsid w:val="006D0FCC"/>
    <w:rsid w:val="006D3C38"/>
    <w:rsid w:val="006D5417"/>
    <w:rsid w:val="006E1FC3"/>
    <w:rsid w:val="006E2613"/>
    <w:rsid w:val="006E4BE3"/>
    <w:rsid w:val="006F2473"/>
    <w:rsid w:val="006F4D3F"/>
    <w:rsid w:val="006F5F83"/>
    <w:rsid w:val="007025C9"/>
    <w:rsid w:val="0070616B"/>
    <w:rsid w:val="00706FDA"/>
    <w:rsid w:val="00707CF2"/>
    <w:rsid w:val="00711F9A"/>
    <w:rsid w:val="0071309B"/>
    <w:rsid w:val="00713810"/>
    <w:rsid w:val="00723A5C"/>
    <w:rsid w:val="007303A5"/>
    <w:rsid w:val="00730B3E"/>
    <w:rsid w:val="0073420B"/>
    <w:rsid w:val="007364AC"/>
    <w:rsid w:val="00744A13"/>
    <w:rsid w:val="0074760E"/>
    <w:rsid w:val="007501C3"/>
    <w:rsid w:val="00754ABA"/>
    <w:rsid w:val="007767E0"/>
    <w:rsid w:val="00782655"/>
    <w:rsid w:val="007A1546"/>
    <w:rsid w:val="007A1559"/>
    <w:rsid w:val="007A228C"/>
    <w:rsid w:val="007A368E"/>
    <w:rsid w:val="007A4B01"/>
    <w:rsid w:val="007A4DAC"/>
    <w:rsid w:val="007A5868"/>
    <w:rsid w:val="007B04CE"/>
    <w:rsid w:val="007B3E1C"/>
    <w:rsid w:val="007B3FA7"/>
    <w:rsid w:val="007B6871"/>
    <w:rsid w:val="007B7A2F"/>
    <w:rsid w:val="007C3D33"/>
    <w:rsid w:val="007C45E6"/>
    <w:rsid w:val="007C58B7"/>
    <w:rsid w:val="007D06AE"/>
    <w:rsid w:val="007D294A"/>
    <w:rsid w:val="007D47D2"/>
    <w:rsid w:val="007D6EC0"/>
    <w:rsid w:val="007D7B1A"/>
    <w:rsid w:val="007D7E1D"/>
    <w:rsid w:val="007E1E49"/>
    <w:rsid w:val="007E47E7"/>
    <w:rsid w:val="008019B1"/>
    <w:rsid w:val="008078A1"/>
    <w:rsid w:val="00812285"/>
    <w:rsid w:val="00812BC6"/>
    <w:rsid w:val="00817C66"/>
    <w:rsid w:val="00831979"/>
    <w:rsid w:val="00834FC1"/>
    <w:rsid w:val="00851352"/>
    <w:rsid w:val="00853446"/>
    <w:rsid w:val="00857F14"/>
    <w:rsid w:val="008614F4"/>
    <w:rsid w:val="00863230"/>
    <w:rsid w:val="008717D8"/>
    <w:rsid w:val="0087215C"/>
    <w:rsid w:val="00872651"/>
    <w:rsid w:val="00874195"/>
    <w:rsid w:val="00875306"/>
    <w:rsid w:val="00880E35"/>
    <w:rsid w:val="00884FF1"/>
    <w:rsid w:val="008855FC"/>
    <w:rsid w:val="008875FE"/>
    <w:rsid w:val="00887F8E"/>
    <w:rsid w:val="00896234"/>
    <w:rsid w:val="00897E43"/>
    <w:rsid w:val="008A2CC4"/>
    <w:rsid w:val="008A3184"/>
    <w:rsid w:val="008A56ED"/>
    <w:rsid w:val="008C3453"/>
    <w:rsid w:val="008C5738"/>
    <w:rsid w:val="008C7EAD"/>
    <w:rsid w:val="008D0CFE"/>
    <w:rsid w:val="008D6152"/>
    <w:rsid w:val="008E1D1B"/>
    <w:rsid w:val="008E7CD8"/>
    <w:rsid w:val="008F0F81"/>
    <w:rsid w:val="008F27BF"/>
    <w:rsid w:val="008F457E"/>
    <w:rsid w:val="009017AA"/>
    <w:rsid w:val="00904017"/>
    <w:rsid w:val="0090536A"/>
    <w:rsid w:val="0091391D"/>
    <w:rsid w:val="00913E5D"/>
    <w:rsid w:val="009142EC"/>
    <w:rsid w:val="0091461D"/>
    <w:rsid w:val="009154C3"/>
    <w:rsid w:val="00923540"/>
    <w:rsid w:val="00926767"/>
    <w:rsid w:val="0093228B"/>
    <w:rsid w:val="00934364"/>
    <w:rsid w:val="009361D5"/>
    <w:rsid w:val="0093787C"/>
    <w:rsid w:val="009428A4"/>
    <w:rsid w:val="0095422F"/>
    <w:rsid w:val="00955DC2"/>
    <w:rsid w:val="009647A7"/>
    <w:rsid w:val="009659F4"/>
    <w:rsid w:val="00970D60"/>
    <w:rsid w:val="00975440"/>
    <w:rsid w:val="00983D28"/>
    <w:rsid w:val="0099578A"/>
    <w:rsid w:val="009960E5"/>
    <w:rsid w:val="009A3088"/>
    <w:rsid w:val="009A7ADC"/>
    <w:rsid w:val="009B2A9A"/>
    <w:rsid w:val="009B50FB"/>
    <w:rsid w:val="009B7785"/>
    <w:rsid w:val="009C19B7"/>
    <w:rsid w:val="009C4A23"/>
    <w:rsid w:val="009C60F1"/>
    <w:rsid w:val="009D206D"/>
    <w:rsid w:val="009D6AF7"/>
    <w:rsid w:val="009D7C51"/>
    <w:rsid w:val="009E196C"/>
    <w:rsid w:val="009F28EB"/>
    <w:rsid w:val="009F36BF"/>
    <w:rsid w:val="009F745B"/>
    <w:rsid w:val="00A0287A"/>
    <w:rsid w:val="00A040EB"/>
    <w:rsid w:val="00A10EC7"/>
    <w:rsid w:val="00A111B6"/>
    <w:rsid w:val="00A12644"/>
    <w:rsid w:val="00A22399"/>
    <w:rsid w:val="00A26D27"/>
    <w:rsid w:val="00A30D77"/>
    <w:rsid w:val="00A30F56"/>
    <w:rsid w:val="00A376EE"/>
    <w:rsid w:val="00A42A99"/>
    <w:rsid w:val="00A47683"/>
    <w:rsid w:val="00A5151A"/>
    <w:rsid w:val="00A5580B"/>
    <w:rsid w:val="00A57E0A"/>
    <w:rsid w:val="00A633FE"/>
    <w:rsid w:val="00A65F09"/>
    <w:rsid w:val="00A70E5F"/>
    <w:rsid w:val="00A736E1"/>
    <w:rsid w:val="00A823F6"/>
    <w:rsid w:val="00AA0A89"/>
    <w:rsid w:val="00AA6429"/>
    <w:rsid w:val="00AC01AA"/>
    <w:rsid w:val="00AC4F72"/>
    <w:rsid w:val="00AC6FE0"/>
    <w:rsid w:val="00AD0C76"/>
    <w:rsid w:val="00AD671D"/>
    <w:rsid w:val="00AE0446"/>
    <w:rsid w:val="00AE4837"/>
    <w:rsid w:val="00AF741A"/>
    <w:rsid w:val="00B01ADB"/>
    <w:rsid w:val="00B04161"/>
    <w:rsid w:val="00B0494F"/>
    <w:rsid w:val="00B056F9"/>
    <w:rsid w:val="00B11E3D"/>
    <w:rsid w:val="00B17E82"/>
    <w:rsid w:val="00B32539"/>
    <w:rsid w:val="00B41D25"/>
    <w:rsid w:val="00B43C7D"/>
    <w:rsid w:val="00B4575A"/>
    <w:rsid w:val="00B47EED"/>
    <w:rsid w:val="00B50BAF"/>
    <w:rsid w:val="00B528FB"/>
    <w:rsid w:val="00B575BA"/>
    <w:rsid w:val="00B62466"/>
    <w:rsid w:val="00B724D1"/>
    <w:rsid w:val="00B76429"/>
    <w:rsid w:val="00B82237"/>
    <w:rsid w:val="00B83CE0"/>
    <w:rsid w:val="00B84232"/>
    <w:rsid w:val="00B8603E"/>
    <w:rsid w:val="00B91286"/>
    <w:rsid w:val="00B92780"/>
    <w:rsid w:val="00B956D4"/>
    <w:rsid w:val="00B97446"/>
    <w:rsid w:val="00B97C62"/>
    <w:rsid w:val="00BA7432"/>
    <w:rsid w:val="00BC1AA0"/>
    <w:rsid w:val="00BC2495"/>
    <w:rsid w:val="00BC2F89"/>
    <w:rsid w:val="00BC7EB9"/>
    <w:rsid w:val="00BD099C"/>
    <w:rsid w:val="00BD1235"/>
    <w:rsid w:val="00BD2643"/>
    <w:rsid w:val="00BD5200"/>
    <w:rsid w:val="00BD556B"/>
    <w:rsid w:val="00BD56B1"/>
    <w:rsid w:val="00BD6558"/>
    <w:rsid w:val="00BE18C9"/>
    <w:rsid w:val="00BF3022"/>
    <w:rsid w:val="00BF320C"/>
    <w:rsid w:val="00BF3214"/>
    <w:rsid w:val="00BF5573"/>
    <w:rsid w:val="00BF7F6D"/>
    <w:rsid w:val="00C00BFC"/>
    <w:rsid w:val="00C0214E"/>
    <w:rsid w:val="00C12945"/>
    <w:rsid w:val="00C15867"/>
    <w:rsid w:val="00C2296D"/>
    <w:rsid w:val="00C23155"/>
    <w:rsid w:val="00C253EA"/>
    <w:rsid w:val="00C30472"/>
    <w:rsid w:val="00C36E61"/>
    <w:rsid w:val="00C40C41"/>
    <w:rsid w:val="00C45885"/>
    <w:rsid w:val="00C50F22"/>
    <w:rsid w:val="00C57971"/>
    <w:rsid w:val="00C62076"/>
    <w:rsid w:val="00C65BD7"/>
    <w:rsid w:val="00C76BA4"/>
    <w:rsid w:val="00C83A48"/>
    <w:rsid w:val="00C85865"/>
    <w:rsid w:val="00C85E85"/>
    <w:rsid w:val="00CA2EAE"/>
    <w:rsid w:val="00CA46B3"/>
    <w:rsid w:val="00CA4AC1"/>
    <w:rsid w:val="00CA5937"/>
    <w:rsid w:val="00CB0316"/>
    <w:rsid w:val="00CB0B11"/>
    <w:rsid w:val="00CB5354"/>
    <w:rsid w:val="00CC6A14"/>
    <w:rsid w:val="00CC6FFA"/>
    <w:rsid w:val="00CC70A3"/>
    <w:rsid w:val="00CD0FC1"/>
    <w:rsid w:val="00CD104D"/>
    <w:rsid w:val="00CD17DD"/>
    <w:rsid w:val="00CD1A76"/>
    <w:rsid w:val="00CD2927"/>
    <w:rsid w:val="00CD4442"/>
    <w:rsid w:val="00CD53C3"/>
    <w:rsid w:val="00CD574E"/>
    <w:rsid w:val="00CE4C22"/>
    <w:rsid w:val="00CE78E5"/>
    <w:rsid w:val="00CF41EC"/>
    <w:rsid w:val="00CF5D04"/>
    <w:rsid w:val="00CF603F"/>
    <w:rsid w:val="00CF7276"/>
    <w:rsid w:val="00D00108"/>
    <w:rsid w:val="00D03C89"/>
    <w:rsid w:val="00D03EB8"/>
    <w:rsid w:val="00D03ED6"/>
    <w:rsid w:val="00D04DE4"/>
    <w:rsid w:val="00D063F1"/>
    <w:rsid w:val="00D115D6"/>
    <w:rsid w:val="00D14F22"/>
    <w:rsid w:val="00D15193"/>
    <w:rsid w:val="00D4741C"/>
    <w:rsid w:val="00D51E52"/>
    <w:rsid w:val="00D57918"/>
    <w:rsid w:val="00D605EA"/>
    <w:rsid w:val="00D62A03"/>
    <w:rsid w:val="00D73483"/>
    <w:rsid w:val="00D73DC6"/>
    <w:rsid w:val="00D74C1A"/>
    <w:rsid w:val="00D754C1"/>
    <w:rsid w:val="00D77393"/>
    <w:rsid w:val="00D779A2"/>
    <w:rsid w:val="00D77A35"/>
    <w:rsid w:val="00D81B3E"/>
    <w:rsid w:val="00D82890"/>
    <w:rsid w:val="00D87A3C"/>
    <w:rsid w:val="00D90C70"/>
    <w:rsid w:val="00D90E49"/>
    <w:rsid w:val="00D912B9"/>
    <w:rsid w:val="00D95D83"/>
    <w:rsid w:val="00D96546"/>
    <w:rsid w:val="00D96ADE"/>
    <w:rsid w:val="00DA0CE2"/>
    <w:rsid w:val="00DA2A43"/>
    <w:rsid w:val="00DB0248"/>
    <w:rsid w:val="00DB0392"/>
    <w:rsid w:val="00DC0251"/>
    <w:rsid w:val="00DC2935"/>
    <w:rsid w:val="00DC6A10"/>
    <w:rsid w:val="00DD5E0A"/>
    <w:rsid w:val="00DE48C3"/>
    <w:rsid w:val="00DE657E"/>
    <w:rsid w:val="00DF2381"/>
    <w:rsid w:val="00DF4704"/>
    <w:rsid w:val="00E024AA"/>
    <w:rsid w:val="00E04B14"/>
    <w:rsid w:val="00E05217"/>
    <w:rsid w:val="00E22CCD"/>
    <w:rsid w:val="00E250F1"/>
    <w:rsid w:val="00E255EE"/>
    <w:rsid w:val="00E3191B"/>
    <w:rsid w:val="00E3550D"/>
    <w:rsid w:val="00E37C78"/>
    <w:rsid w:val="00E406FA"/>
    <w:rsid w:val="00E45347"/>
    <w:rsid w:val="00E609E3"/>
    <w:rsid w:val="00E614E0"/>
    <w:rsid w:val="00E71545"/>
    <w:rsid w:val="00E718D2"/>
    <w:rsid w:val="00E73F7F"/>
    <w:rsid w:val="00E85409"/>
    <w:rsid w:val="00E90AB6"/>
    <w:rsid w:val="00E90C58"/>
    <w:rsid w:val="00E9227E"/>
    <w:rsid w:val="00EA0113"/>
    <w:rsid w:val="00EA429F"/>
    <w:rsid w:val="00EA4DEF"/>
    <w:rsid w:val="00EA4F9E"/>
    <w:rsid w:val="00EA57E1"/>
    <w:rsid w:val="00EA5D72"/>
    <w:rsid w:val="00EA63CA"/>
    <w:rsid w:val="00EA6D3B"/>
    <w:rsid w:val="00EA6F2F"/>
    <w:rsid w:val="00EB00AD"/>
    <w:rsid w:val="00EB136C"/>
    <w:rsid w:val="00EB27E3"/>
    <w:rsid w:val="00EB480E"/>
    <w:rsid w:val="00EB5EC6"/>
    <w:rsid w:val="00EB65FE"/>
    <w:rsid w:val="00EB6FCB"/>
    <w:rsid w:val="00EB789A"/>
    <w:rsid w:val="00EB7FC9"/>
    <w:rsid w:val="00ED11BA"/>
    <w:rsid w:val="00ED27E8"/>
    <w:rsid w:val="00ED65C7"/>
    <w:rsid w:val="00ED7137"/>
    <w:rsid w:val="00EE39B0"/>
    <w:rsid w:val="00EF3BA8"/>
    <w:rsid w:val="00EF5C1E"/>
    <w:rsid w:val="00F14A48"/>
    <w:rsid w:val="00F1571B"/>
    <w:rsid w:val="00F21088"/>
    <w:rsid w:val="00F22300"/>
    <w:rsid w:val="00F23ECE"/>
    <w:rsid w:val="00F2592D"/>
    <w:rsid w:val="00F25D12"/>
    <w:rsid w:val="00F26B2C"/>
    <w:rsid w:val="00F26BE8"/>
    <w:rsid w:val="00F27E7E"/>
    <w:rsid w:val="00F327E7"/>
    <w:rsid w:val="00F35746"/>
    <w:rsid w:val="00F447C7"/>
    <w:rsid w:val="00F46F0A"/>
    <w:rsid w:val="00F5211B"/>
    <w:rsid w:val="00F554A9"/>
    <w:rsid w:val="00F647C1"/>
    <w:rsid w:val="00F716FD"/>
    <w:rsid w:val="00F76A27"/>
    <w:rsid w:val="00F80355"/>
    <w:rsid w:val="00F81311"/>
    <w:rsid w:val="00F87C43"/>
    <w:rsid w:val="00F95980"/>
    <w:rsid w:val="00F95C34"/>
    <w:rsid w:val="00F97C97"/>
    <w:rsid w:val="00FB090A"/>
    <w:rsid w:val="00FB0C81"/>
    <w:rsid w:val="00FB1AA0"/>
    <w:rsid w:val="00FB1E2C"/>
    <w:rsid w:val="00FB3DC2"/>
    <w:rsid w:val="00FB7405"/>
    <w:rsid w:val="00FC1FE5"/>
    <w:rsid w:val="00FC2200"/>
    <w:rsid w:val="00FC2540"/>
    <w:rsid w:val="00FC459E"/>
    <w:rsid w:val="00FC50E3"/>
    <w:rsid w:val="00FC6400"/>
    <w:rsid w:val="00FD4E52"/>
    <w:rsid w:val="00FD5ECD"/>
    <w:rsid w:val="00FE0B80"/>
    <w:rsid w:val="00FE5631"/>
    <w:rsid w:val="00FF0204"/>
    <w:rsid w:val="00FF3AED"/>
    <w:rsid w:val="00FF5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8DC47"/>
  <w15:docId w15:val="{4F483EBB-7DAE-48BF-B5E6-20278B71A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 w:qFormat="1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0C76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1,Heading 2 Char2"/>
    <w:basedOn w:val="Normal"/>
    <w:next w:val="Normal"/>
    <w:link w:val="Heading2Char"/>
    <w:qFormat/>
    <w:rsid w:val="0033525D"/>
    <w:pPr>
      <w:widowControl w:val="0"/>
      <w:numPr>
        <w:ilvl w:val="1"/>
        <w:numId w:val="1"/>
      </w:numPr>
      <w:spacing w:after="240"/>
      <w:outlineLvl w:val="1"/>
    </w:pPr>
  </w:style>
  <w:style w:type="paragraph" w:styleId="Heading3">
    <w:name w:val="heading 3"/>
    <w:aliases w:val="Char,Char Char,Heading 3 Char,Heading 3 Char1,Heading 3 Char Char,Char Char Char,Char Char1,Heading 3 Char1 Char,Heading 3 Char Char Char,Char Char Char Char,Char Char1 Char,Heading 3 Char2,Char Char2,Char Char Char1,Heading 3 Char Char1 Char"/>
    <w:basedOn w:val="Normal"/>
    <w:next w:val="Normal"/>
    <w:qFormat/>
    <w:rsid w:val="0033525D"/>
    <w:pPr>
      <w:widowControl w:val="0"/>
      <w:numPr>
        <w:ilvl w:val="2"/>
        <w:numId w:val="1"/>
      </w:numPr>
      <w:spacing w:after="240"/>
      <w:outlineLvl w:val="2"/>
    </w:pPr>
  </w:style>
  <w:style w:type="paragraph" w:styleId="Heading4">
    <w:name w:val="heading 4"/>
    <w:aliases w:val="Heading 11,para 4,Título 41,heading 4,Heading 41"/>
    <w:basedOn w:val="Normal"/>
    <w:next w:val="Heading9"/>
    <w:qFormat/>
    <w:rsid w:val="007B6871"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link w:val="HeaderChar"/>
    <w:uiPriority w:val="99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qFormat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paragraph" w:styleId="ListParagraph">
    <w:name w:val="List Paragraph"/>
    <w:basedOn w:val="Normal"/>
    <w:uiPriority w:val="34"/>
    <w:qFormat/>
    <w:rsid w:val="00DD5E0A"/>
    <w:pPr>
      <w:ind w:left="720"/>
      <w:contextualSpacing/>
    </w:p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1 Char"/>
    <w:basedOn w:val="DefaultParagraphFont"/>
    <w:link w:val="Heading2"/>
    <w:rsid w:val="00E718D2"/>
    <w:rPr>
      <w:sz w:val="22"/>
      <w:szCs w:val="22"/>
      <w:lang w:val="en-GB"/>
    </w:rPr>
  </w:style>
  <w:style w:type="paragraph" w:styleId="FootnoteText">
    <w:name w:val="footnote text"/>
    <w:aliases w:val="Char1,Char1 Char Char, Char1, Char1 Char Char"/>
    <w:basedOn w:val="Normal"/>
    <w:link w:val="FootnoteTextChar"/>
    <w:uiPriority w:val="99"/>
    <w:unhideWhenUsed/>
    <w:qFormat/>
    <w:rsid w:val="004D2A63"/>
    <w:rPr>
      <w:sz w:val="20"/>
      <w:szCs w:val="20"/>
    </w:rPr>
  </w:style>
  <w:style w:type="character" w:customStyle="1" w:styleId="FootnoteTextChar">
    <w:name w:val="Footnote Text Char"/>
    <w:aliases w:val="Char1 Char,Char1 Char Char Char, Char1 Char, Char1 Char Char Char"/>
    <w:basedOn w:val="DefaultParagraphFont"/>
    <w:link w:val="FootnoteText"/>
    <w:uiPriority w:val="99"/>
    <w:rsid w:val="004D2A63"/>
    <w:rPr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4D2A63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2D6B4C"/>
    <w:rPr>
      <w:sz w:val="22"/>
      <w:szCs w:val="22"/>
      <w:lang w:val="en-GB"/>
    </w:rPr>
  </w:style>
  <w:style w:type="table" w:customStyle="1" w:styleId="TableGrid10">
    <w:name w:val="Table Grid1"/>
    <w:basedOn w:val="TableNormal"/>
    <w:next w:val="TableGrid"/>
    <w:qFormat/>
    <w:rsid w:val="002D6B4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qFormat/>
    <w:rsid w:val="002D6B4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qFormat/>
    <w:rsid w:val="002D6B4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"/>
    <w:basedOn w:val="TableNormal"/>
    <w:next w:val="TableGrid"/>
    <w:qFormat/>
    <w:rsid w:val="002D6B4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"/>
    <w:basedOn w:val="TableNormal"/>
    <w:next w:val="TableGrid"/>
    <w:qFormat/>
    <w:rsid w:val="002D6B4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"/>
    <w:basedOn w:val="TableNormal"/>
    <w:next w:val="TableGrid"/>
    <w:qFormat/>
    <w:rsid w:val="002D6B4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D6B4C"/>
    <w:rPr>
      <w:sz w:val="22"/>
      <w:szCs w:val="22"/>
      <w:lang w:val="en-GB"/>
    </w:rPr>
  </w:style>
  <w:style w:type="character" w:styleId="Hyperlink">
    <w:name w:val="Hyperlink"/>
    <w:uiPriority w:val="99"/>
    <w:rsid w:val="0093228B"/>
    <w:rPr>
      <w:color w:val="0000FF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93228B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C253EA"/>
    <w:rPr>
      <w:i/>
      <w:iCs/>
    </w:rPr>
  </w:style>
  <w:style w:type="paragraph" w:styleId="Revision">
    <w:name w:val="Revision"/>
    <w:hidden/>
    <w:uiPriority w:val="99"/>
    <w:semiHidden/>
    <w:rsid w:val="00C253EA"/>
    <w:rPr>
      <w:sz w:val="22"/>
      <w:szCs w:val="22"/>
      <w:lang w:val="en-GB"/>
    </w:rPr>
  </w:style>
  <w:style w:type="paragraph" w:customStyle="1" w:styleId="Footer1">
    <w:name w:val="Footer1"/>
    <w:basedOn w:val="Normal"/>
    <w:rsid w:val="00C253EA"/>
    <w:pPr>
      <w:widowControl w:val="0"/>
      <w:tabs>
        <w:tab w:val="center" w:pos="4320"/>
        <w:tab w:val="right" w:pos="8640"/>
        <w:tab w:val="left" w:pos="9000"/>
      </w:tabs>
      <w:jc w:val="left"/>
    </w:pPr>
    <w:rPr>
      <w:snapToGrid w:val="0"/>
      <w:sz w:val="20"/>
      <w:szCs w:val="20"/>
      <w:lang w:val="en-US"/>
    </w:rPr>
  </w:style>
  <w:style w:type="paragraph" w:customStyle="1" w:styleId="StyleHeading1Para1Heading1CharHeading1Char3CharHeadin">
    <w:name w:val="Style Heading 1Para (1)Heading 1 CharHeading 1 Char3 CharHeadin..."/>
    <w:basedOn w:val="Heading1"/>
    <w:rsid w:val="00913E5D"/>
    <w:pPr>
      <w:numPr>
        <w:numId w:val="0"/>
      </w:numPr>
      <w:tabs>
        <w:tab w:val="left" w:pos="720"/>
      </w:tabs>
    </w:pPr>
    <w:rPr>
      <w:szCs w:val="20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3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5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Document_x0020_Number xmlns="8662b4aa-cf42-4f00-a3f0-9d3b4acad230">UNEP/OzL.Pro/ExCom/83/22</Document_x0020_Number>
    <DocumentType xmlns="310e179b-1379-4e79-9b74-d5a32b1812d3">Pre-session</DocumentTyp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E4441DB9763A4B9F4793D394AD28DA" ma:contentTypeVersion="2" ma:contentTypeDescription="Create a new document." ma:contentTypeScope="" ma:versionID="171df64618d6dd1096111a941a4c869d">
  <xsd:schema xmlns:xsd="http://www.w3.org/2001/XMLSchema" xmlns:p="http://schemas.microsoft.com/office/2006/metadata/properties" xmlns:ns2="8662b4aa-cf42-4f00-a3f0-9d3b4acad230" xmlns:ns3="310e179b-1379-4e79-9b74-d5a32b1812d3" targetNamespace="http://schemas.microsoft.com/office/2006/metadata/properties" ma:root="true" ma:fieldsID="1af4cf771546dc1ce13f690658318891" ns2:_="" ns3:_="">
    <xsd:import namespace="8662b4aa-cf42-4f00-a3f0-9d3b4acad230"/>
    <xsd:import namespace="310e179b-1379-4e79-9b74-d5a32b1812d3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8662b4aa-cf42-4f00-a3f0-9d3b4acad230" elementFormDefault="qualified">
    <xsd:import namespace="http://schemas.microsoft.com/office/2006/documentManagement/types"/>
    <xsd:element name="Document_x0020_Number" ma:index="8" nillable="true" ma:displayName="Document Number" ma:default="UNEP/OzL.Pro/ExCom/64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310e179b-1379-4e79-9b74-d5a32b1812d3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B61B028E-6C17-47FF-85D5-E8424C2475D4}"/>
</file>

<file path=customXml/itemProps2.xml><?xml version="1.0" encoding="utf-8"?>
<ds:datastoreItem xmlns:ds="http://schemas.openxmlformats.org/officeDocument/2006/customXml" ds:itemID="{B02688FF-4671-46D9-9952-2DB66D523947}"/>
</file>

<file path=customXml/itemProps3.xml><?xml version="1.0" encoding="utf-8"?>
<ds:datastoreItem xmlns:ds="http://schemas.openxmlformats.org/officeDocument/2006/customXml" ds:itemID="{5B004354-B949-4881-BD72-DAFA2ED6665C}"/>
</file>

<file path=customXml/itemProps4.xml><?xml version="1.0" encoding="utf-8"?>
<ds:datastoreItem xmlns:ds="http://schemas.openxmlformats.org/officeDocument/2006/customXml" ds:itemID="{397DC971-037F-4286-926B-C7F3BE621B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1693</Words>
  <Characters>965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itions de projet: Chine</vt:lpstr>
    </vt:vector>
  </TitlesOfParts>
  <Company>UNMFS</Company>
  <LinksUpToDate>false</LinksUpToDate>
  <CharactersWithSpaces>1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itions de projets: Chine (annexes)</dc:title>
  <dc:creator>Patricia Chau</dc:creator>
  <dc:description>Foam - ARP_x000d_
HPMP stage 1 progress reports (ARP, FSM, XW, CTM)_x000d_
HPMP stage 2 - XPS - ARP_x000d_
ICR - XW_x000d_
Ref serv - CTM_x000d_
Solvent - CTM</dc:description>
  <cp:lastModifiedBy>HBE</cp:lastModifiedBy>
  <cp:revision>34</cp:revision>
  <cp:lastPrinted>2018-11-17T02:12:00Z</cp:lastPrinted>
  <dcterms:created xsi:type="dcterms:W3CDTF">2018-11-29T14:51:00Z</dcterms:created>
  <dcterms:modified xsi:type="dcterms:W3CDTF">2019-05-22T15:56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3/22</vt:lpwstr>
  </property>
  <property fmtid="{D5CDD505-2E9C-101B-9397-08002B2CF9AE}" pid="3" name="Revision date">
    <vt:lpwstr>11/16/2018</vt:lpwstr>
  </property>
  <property fmtid="{D5CDD505-2E9C-101B-9397-08002B2CF9AE}" pid="4" name="ContentTypeId">
    <vt:lpwstr>0x01010021E4441DB9763A4B9F4793D394AD28DA</vt:lpwstr>
  </property>
  <property fmtid="{D5CDD505-2E9C-101B-9397-08002B2CF9AE}" pid="5" name="FileType">
    <vt:lpwstr>Word</vt:lpwstr>
  </property>
</Properties>
</file>